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86E9A" w14:textId="0FBE2A12" w:rsidR="000B46FD" w:rsidRDefault="0036484A" w:rsidP="00096077">
      <w:pPr>
        <w:jc w:val="center"/>
      </w:pPr>
      <w:r>
        <w:t xml:space="preserve">Dog breed </w:t>
      </w:r>
      <w:r w:rsidR="00F51B61">
        <w:t>notes</w:t>
      </w:r>
      <w:bookmarkStart w:id="0" w:name="_GoBack"/>
      <w:bookmarkEnd w:id="0"/>
    </w:p>
    <w:p w14:paraId="6C370F46" w14:textId="2FBC10C9" w:rsidR="0036484A" w:rsidRDefault="0036484A" w:rsidP="0036484A">
      <w:r w:rsidRPr="0022470D">
        <w:rPr>
          <w:u w:val="single"/>
        </w:rPr>
        <w:t>Veterinary assisting 1</w:t>
      </w:r>
      <w:r>
        <w:t xml:space="preserve">: </w:t>
      </w:r>
      <w:r w:rsidR="0022470D">
        <w:t xml:space="preserve">09.01 </w:t>
      </w:r>
      <w:r w:rsidR="0022470D">
        <w:t>Identify canine breeds and list breed characteristics and husbandry practices.</w:t>
      </w:r>
    </w:p>
    <w:p w14:paraId="1F29DD90" w14:textId="7F430B78" w:rsidR="0036484A" w:rsidRPr="0022470D" w:rsidRDefault="0036484A" w:rsidP="0036484A">
      <w:pPr>
        <w:rPr>
          <w:u w:val="single"/>
        </w:rPr>
      </w:pPr>
      <w:r w:rsidRPr="0022470D">
        <w:rPr>
          <w:u w:val="single"/>
        </w:rPr>
        <w:t xml:space="preserve">Background: </w:t>
      </w:r>
    </w:p>
    <w:p w14:paraId="4A1BF2EE" w14:textId="23017F7F" w:rsidR="00E962BF" w:rsidRDefault="00E962BF" w:rsidP="0036484A">
      <w:r>
        <w:t xml:space="preserve">Knowing the different breeds of dogs helps us to </w:t>
      </w:r>
      <w:r w:rsidR="0022470D">
        <w:t>understand</w:t>
      </w:r>
      <w:r>
        <w:t xml:space="preserve"> what to expect when a patient is coming through the door. By knowing the breed of </w:t>
      </w:r>
      <w:r w:rsidR="0022470D">
        <w:t>dogs,</w:t>
      </w:r>
      <w:r>
        <w:t xml:space="preserve"> we also know the size of the animal and</w:t>
      </w:r>
      <w:r w:rsidR="0022470D">
        <w:t>,</w:t>
      </w:r>
      <w:r>
        <w:t xml:space="preserve"> most times</w:t>
      </w:r>
      <w:r w:rsidR="0022470D">
        <w:t>,</w:t>
      </w:r>
      <w:r>
        <w:t xml:space="preserve"> the common breed behaviors. This can help establish a base to ga</w:t>
      </w:r>
      <w:r w:rsidR="0022470D">
        <w:t>u</w:t>
      </w:r>
      <w:r>
        <w:t xml:space="preserve">ge what </w:t>
      </w:r>
      <w:r w:rsidR="0022470D">
        <w:t>normal behavior is</w:t>
      </w:r>
      <w:r>
        <w:t xml:space="preserve"> for this dog and what abnormal behavior</w:t>
      </w:r>
      <w:r w:rsidR="0022470D" w:rsidRPr="0022470D">
        <w:t xml:space="preserve"> </w:t>
      </w:r>
      <w:r w:rsidR="0022470D">
        <w:t>is</w:t>
      </w:r>
      <w:r>
        <w:t xml:space="preserve">. </w:t>
      </w:r>
      <w:r w:rsidR="0022470D">
        <w:t xml:space="preserve">This is essential in providing care for animals because they have no way of telling us what is wrong or hurting, so knowing normal behavior is extremely useful. </w:t>
      </w:r>
    </w:p>
    <w:p w14:paraId="3CA064C7" w14:textId="2425B2CF" w:rsidR="0036484A" w:rsidRPr="0022470D" w:rsidRDefault="0036484A" w:rsidP="0036484A">
      <w:pPr>
        <w:rPr>
          <w:u w:val="single"/>
        </w:rPr>
      </w:pPr>
      <w:r w:rsidRPr="0022470D">
        <w:rPr>
          <w:u w:val="single"/>
        </w:rPr>
        <w:t>Instructions:</w:t>
      </w:r>
    </w:p>
    <w:p w14:paraId="28BF85A8" w14:textId="0CF73BC1" w:rsidR="00AD5F65" w:rsidRDefault="0036484A" w:rsidP="0036484A">
      <w:r>
        <w:t>For each of the following breeds</w:t>
      </w:r>
      <w:r w:rsidR="0022470D">
        <w:t>,</w:t>
      </w:r>
      <w:r w:rsidR="00AD5F65">
        <w:t xml:space="preserve"> groups</w:t>
      </w:r>
      <w:r w:rsidR="0022470D">
        <w:t>,</w:t>
      </w:r>
      <w:r>
        <w:t xml:space="preserve"> you will need to </w:t>
      </w:r>
      <w:r w:rsidR="00AD5F65">
        <w:t xml:space="preserve">select </w:t>
      </w:r>
      <w:r w:rsidR="0022470D">
        <w:t>six</w:t>
      </w:r>
      <w:r w:rsidR="00AD5F65">
        <w:t xml:space="preserve"> </w:t>
      </w:r>
      <w:r w:rsidR="00BA30C4">
        <w:t>examples</w:t>
      </w:r>
      <w:r w:rsidR="00AD5F65">
        <w:t xml:space="preserve"> of breeds that are in </w:t>
      </w:r>
      <w:r w:rsidR="00BA30C4">
        <w:t>this</w:t>
      </w:r>
      <w:r w:rsidR="00AD5F65">
        <w:t xml:space="preserve"> group of </w:t>
      </w:r>
      <w:r w:rsidR="00BA30C4">
        <w:t>dogs</w:t>
      </w:r>
      <w:r w:rsidR="00AD5F65">
        <w:t xml:space="preserve">, preferably you will use your notes to complete this worksheet. </w:t>
      </w:r>
      <w:r w:rsidR="00BA30C4">
        <w:t>However,</w:t>
      </w:r>
      <w:r w:rsidR="00AD5F65">
        <w:t xml:space="preserve"> because we have been out of school for two </w:t>
      </w:r>
      <w:r w:rsidR="00BA30C4">
        <w:t>weeks,</w:t>
      </w:r>
      <w:r w:rsidR="00AD5F65">
        <w:t xml:space="preserve"> I have included the </w:t>
      </w:r>
      <w:r w:rsidR="0022470D">
        <w:t>PowerP</w:t>
      </w:r>
      <w:r w:rsidR="00AD5F65">
        <w:t xml:space="preserve">oint we were working through in class. You can use the information in the </w:t>
      </w:r>
      <w:r w:rsidR="0022470D">
        <w:t>PowerP</w:t>
      </w:r>
      <w:r w:rsidR="00AD5F65">
        <w:t xml:space="preserve">oint to complete the worksheet. You must find your own pictures of the </w:t>
      </w:r>
      <w:r w:rsidR="00BA30C4">
        <w:t>breeds;</w:t>
      </w:r>
      <w:r w:rsidR="00AD5F65">
        <w:t xml:space="preserve"> </w:t>
      </w:r>
      <w:r w:rsidR="00BA30C4">
        <w:t>I also expect you to create a fun way to remember them. This could be you creating names for these breeds or making a fun SCHOOL APPROPR</w:t>
      </w:r>
      <w:r w:rsidR="0022470D">
        <w:t>I</w:t>
      </w:r>
      <w:r w:rsidR="00BA30C4">
        <w:t>ATE way to remember them.</w:t>
      </w:r>
    </w:p>
    <w:p w14:paraId="1CBF1559" w14:textId="69D02E03" w:rsidR="0022470D" w:rsidRPr="0022470D" w:rsidRDefault="0022470D" w:rsidP="0036484A">
      <w:pPr>
        <w:rPr>
          <w:u w:val="single"/>
        </w:rPr>
      </w:pPr>
      <w:r w:rsidRPr="0022470D">
        <w:rPr>
          <w:u w:val="single"/>
        </w:rPr>
        <w:t xml:space="preserve">Expected progress: </w:t>
      </w:r>
    </w:p>
    <w:p w14:paraId="72820E8B" w14:textId="098B88C6" w:rsidR="0022470D" w:rsidRDefault="0022470D" w:rsidP="0036484A">
      <w:r>
        <w:t xml:space="preserve">I expect that you all are halfway through this assignment by the end of Monday, meaning you have completed 3-4 of the dog </w:t>
      </w:r>
      <w:proofErr w:type="gramStart"/>
      <w:r>
        <w:t>breed</w:t>
      </w:r>
      <w:proofErr w:type="gramEnd"/>
      <w:r w:rsidR="00C261F0">
        <w:t xml:space="preserve"> </w:t>
      </w:r>
      <w:r>
        <w:t xml:space="preserve">groups.  This should be a review and shouldn’t take you all very long to complete. By Tuesday, I expect that you all are completely done with this assignment. The work will be due Thursday, and we will have a test on this material this week. </w:t>
      </w:r>
    </w:p>
    <w:p w14:paraId="55496C57" w14:textId="2D559A16" w:rsidR="0036484A" w:rsidRDefault="0036484A" w:rsidP="0036484A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705"/>
        <w:gridCol w:w="2340"/>
        <w:gridCol w:w="2070"/>
        <w:gridCol w:w="2340"/>
        <w:gridCol w:w="2340"/>
      </w:tblGrid>
      <w:tr w:rsidR="0036484A" w14:paraId="77093B02" w14:textId="77777777" w:rsidTr="00AD5F65">
        <w:tc>
          <w:tcPr>
            <w:tcW w:w="1705" w:type="dxa"/>
            <w:shd w:val="clear" w:color="auto" w:fill="E7E6E6" w:themeFill="background2"/>
          </w:tcPr>
          <w:p w14:paraId="6BB0624B" w14:textId="35D3045C" w:rsidR="0036484A" w:rsidRDefault="0036484A" w:rsidP="00AD5F65">
            <w:pPr>
              <w:jc w:val="center"/>
            </w:pPr>
            <w:r>
              <w:t>Breed</w:t>
            </w:r>
            <w:r w:rsidR="00B97F09">
              <w:t>s</w:t>
            </w:r>
          </w:p>
        </w:tc>
        <w:tc>
          <w:tcPr>
            <w:tcW w:w="2340" w:type="dxa"/>
            <w:shd w:val="clear" w:color="auto" w:fill="E7E6E6" w:themeFill="background2"/>
          </w:tcPr>
          <w:p w14:paraId="68B7D174" w14:textId="7B5B0354" w:rsidR="0036484A" w:rsidRDefault="0036484A" w:rsidP="00AD5F65">
            <w:pPr>
              <w:jc w:val="center"/>
            </w:pPr>
            <w:r>
              <w:t>Description</w:t>
            </w:r>
          </w:p>
        </w:tc>
        <w:tc>
          <w:tcPr>
            <w:tcW w:w="2070" w:type="dxa"/>
            <w:shd w:val="clear" w:color="auto" w:fill="E7E6E6" w:themeFill="background2"/>
          </w:tcPr>
          <w:p w14:paraId="6EEB32DE" w14:textId="6D9B9969" w:rsidR="0036484A" w:rsidRDefault="0036484A" w:rsidP="00AD5F65">
            <w:pPr>
              <w:jc w:val="center"/>
            </w:pPr>
            <w:r>
              <w:t>Behavior traits</w:t>
            </w:r>
          </w:p>
        </w:tc>
        <w:tc>
          <w:tcPr>
            <w:tcW w:w="2340" w:type="dxa"/>
            <w:shd w:val="clear" w:color="auto" w:fill="E7E6E6" w:themeFill="background2"/>
          </w:tcPr>
          <w:p w14:paraId="500B65C9" w14:textId="449781C5" w:rsidR="0036484A" w:rsidRDefault="00B97F09" w:rsidP="00AD5F65">
            <w:pPr>
              <w:jc w:val="center"/>
            </w:pPr>
            <w:r>
              <w:t>Pictures</w:t>
            </w:r>
          </w:p>
        </w:tc>
        <w:tc>
          <w:tcPr>
            <w:tcW w:w="2340" w:type="dxa"/>
            <w:shd w:val="clear" w:color="auto" w:fill="E7E6E6" w:themeFill="background2"/>
          </w:tcPr>
          <w:p w14:paraId="604CA2AA" w14:textId="05594091" w:rsidR="0036484A" w:rsidRDefault="00B97F09" w:rsidP="00AD5F65">
            <w:pPr>
              <w:jc w:val="center"/>
            </w:pPr>
            <w:r>
              <w:t>Way to remember</w:t>
            </w:r>
          </w:p>
        </w:tc>
      </w:tr>
      <w:tr w:rsidR="00AD5F65" w14:paraId="7364FF33" w14:textId="77777777" w:rsidTr="00AD5F65">
        <w:tc>
          <w:tcPr>
            <w:tcW w:w="1705" w:type="dxa"/>
          </w:tcPr>
          <w:p w14:paraId="3829A11B" w14:textId="1B5C4D0C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Sporting group </w:t>
            </w:r>
          </w:p>
        </w:tc>
        <w:tc>
          <w:tcPr>
            <w:tcW w:w="2340" w:type="dxa"/>
          </w:tcPr>
          <w:p w14:paraId="30165982" w14:textId="7B29815F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Description </w:t>
            </w:r>
          </w:p>
        </w:tc>
        <w:tc>
          <w:tcPr>
            <w:tcW w:w="2070" w:type="dxa"/>
          </w:tcPr>
          <w:p w14:paraId="64749BC1" w14:textId="0255155F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Behavior traits </w:t>
            </w:r>
          </w:p>
        </w:tc>
        <w:tc>
          <w:tcPr>
            <w:tcW w:w="2340" w:type="dxa"/>
          </w:tcPr>
          <w:p w14:paraId="6888188C" w14:textId="15219ABB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Pictures</w:t>
            </w:r>
          </w:p>
        </w:tc>
        <w:tc>
          <w:tcPr>
            <w:tcW w:w="2340" w:type="dxa"/>
          </w:tcPr>
          <w:p w14:paraId="4822A01B" w14:textId="4539BAC6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Way to remember </w:t>
            </w:r>
          </w:p>
        </w:tc>
      </w:tr>
      <w:tr w:rsidR="00AD5F65" w14:paraId="4019BBF4" w14:textId="77777777" w:rsidTr="00AD5F65">
        <w:tc>
          <w:tcPr>
            <w:tcW w:w="1705" w:type="dxa"/>
          </w:tcPr>
          <w:p w14:paraId="049F4E1A" w14:textId="3BFDBCF0" w:rsidR="00AD5F65" w:rsidRDefault="00AD5F65" w:rsidP="00AD5F65"/>
        </w:tc>
        <w:tc>
          <w:tcPr>
            <w:tcW w:w="2340" w:type="dxa"/>
          </w:tcPr>
          <w:p w14:paraId="6E83F79C" w14:textId="77777777" w:rsidR="00AD5F65" w:rsidRDefault="00AD5F65" w:rsidP="00AD5F65"/>
        </w:tc>
        <w:tc>
          <w:tcPr>
            <w:tcW w:w="2070" w:type="dxa"/>
          </w:tcPr>
          <w:p w14:paraId="57BF1667" w14:textId="77777777" w:rsidR="00AD5F65" w:rsidRDefault="00AD5F65" w:rsidP="00AD5F65"/>
        </w:tc>
        <w:tc>
          <w:tcPr>
            <w:tcW w:w="2340" w:type="dxa"/>
          </w:tcPr>
          <w:p w14:paraId="58CB5BA3" w14:textId="77777777" w:rsidR="00AD5F65" w:rsidRDefault="00AD5F65" w:rsidP="00AD5F65"/>
        </w:tc>
        <w:tc>
          <w:tcPr>
            <w:tcW w:w="2340" w:type="dxa"/>
          </w:tcPr>
          <w:p w14:paraId="0C875D7A" w14:textId="77777777" w:rsidR="00AD5F65" w:rsidRDefault="00AD5F65" w:rsidP="00AD5F65"/>
        </w:tc>
      </w:tr>
      <w:tr w:rsidR="00AD5F65" w14:paraId="70AB4DCF" w14:textId="77777777" w:rsidTr="00AD5F65">
        <w:tc>
          <w:tcPr>
            <w:tcW w:w="1705" w:type="dxa"/>
          </w:tcPr>
          <w:p w14:paraId="364C670B" w14:textId="10460A73" w:rsidR="00AD5F65" w:rsidRDefault="00AD5F65" w:rsidP="00AD5F65"/>
        </w:tc>
        <w:tc>
          <w:tcPr>
            <w:tcW w:w="2340" w:type="dxa"/>
          </w:tcPr>
          <w:p w14:paraId="2C19DDF3" w14:textId="77777777" w:rsidR="00AD5F65" w:rsidRDefault="00AD5F65" w:rsidP="00AD5F65"/>
        </w:tc>
        <w:tc>
          <w:tcPr>
            <w:tcW w:w="2070" w:type="dxa"/>
          </w:tcPr>
          <w:p w14:paraId="77647BA8" w14:textId="77777777" w:rsidR="00AD5F65" w:rsidRDefault="00AD5F65" w:rsidP="00AD5F65"/>
        </w:tc>
        <w:tc>
          <w:tcPr>
            <w:tcW w:w="2340" w:type="dxa"/>
          </w:tcPr>
          <w:p w14:paraId="64E8C7B4" w14:textId="77777777" w:rsidR="00AD5F65" w:rsidRDefault="00AD5F65" w:rsidP="00AD5F65"/>
        </w:tc>
        <w:tc>
          <w:tcPr>
            <w:tcW w:w="2340" w:type="dxa"/>
          </w:tcPr>
          <w:p w14:paraId="51421EFA" w14:textId="77777777" w:rsidR="00AD5F65" w:rsidRDefault="00AD5F65" w:rsidP="00AD5F65"/>
        </w:tc>
      </w:tr>
      <w:tr w:rsidR="00AD5F65" w14:paraId="63EBEF0F" w14:textId="77777777" w:rsidTr="00AD5F65">
        <w:tc>
          <w:tcPr>
            <w:tcW w:w="1705" w:type="dxa"/>
          </w:tcPr>
          <w:p w14:paraId="007E1D9F" w14:textId="6A0B8749" w:rsidR="00AD5F65" w:rsidRDefault="00AD5F65" w:rsidP="00AD5F65"/>
        </w:tc>
        <w:tc>
          <w:tcPr>
            <w:tcW w:w="2340" w:type="dxa"/>
          </w:tcPr>
          <w:p w14:paraId="01430E25" w14:textId="77777777" w:rsidR="00AD5F65" w:rsidRDefault="00AD5F65" w:rsidP="00AD5F65"/>
        </w:tc>
        <w:tc>
          <w:tcPr>
            <w:tcW w:w="2070" w:type="dxa"/>
          </w:tcPr>
          <w:p w14:paraId="04824975" w14:textId="77777777" w:rsidR="00AD5F65" w:rsidRDefault="00AD5F65" w:rsidP="00AD5F65"/>
        </w:tc>
        <w:tc>
          <w:tcPr>
            <w:tcW w:w="2340" w:type="dxa"/>
          </w:tcPr>
          <w:p w14:paraId="1548CC55" w14:textId="77777777" w:rsidR="00AD5F65" w:rsidRDefault="00AD5F65" w:rsidP="00AD5F65"/>
        </w:tc>
        <w:tc>
          <w:tcPr>
            <w:tcW w:w="2340" w:type="dxa"/>
          </w:tcPr>
          <w:p w14:paraId="24D39445" w14:textId="77777777" w:rsidR="00AD5F65" w:rsidRDefault="00AD5F65" w:rsidP="00AD5F65"/>
        </w:tc>
      </w:tr>
      <w:tr w:rsidR="00AD5F65" w14:paraId="445C3722" w14:textId="77777777" w:rsidTr="00AD5F65">
        <w:tc>
          <w:tcPr>
            <w:tcW w:w="1705" w:type="dxa"/>
          </w:tcPr>
          <w:p w14:paraId="6D3F040A" w14:textId="5751ED7C" w:rsidR="00AD5F65" w:rsidRDefault="00AD5F65" w:rsidP="00AD5F65"/>
        </w:tc>
        <w:tc>
          <w:tcPr>
            <w:tcW w:w="2340" w:type="dxa"/>
          </w:tcPr>
          <w:p w14:paraId="258ADB8F" w14:textId="77777777" w:rsidR="00AD5F65" w:rsidRDefault="00AD5F65" w:rsidP="00AD5F65"/>
        </w:tc>
        <w:tc>
          <w:tcPr>
            <w:tcW w:w="2070" w:type="dxa"/>
          </w:tcPr>
          <w:p w14:paraId="5B15D464" w14:textId="77777777" w:rsidR="00AD5F65" w:rsidRDefault="00AD5F65" w:rsidP="00AD5F65"/>
        </w:tc>
        <w:tc>
          <w:tcPr>
            <w:tcW w:w="2340" w:type="dxa"/>
          </w:tcPr>
          <w:p w14:paraId="6F81D931" w14:textId="77777777" w:rsidR="00AD5F65" w:rsidRDefault="00AD5F65" w:rsidP="00AD5F65"/>
        </w:tc>
        <w:tc>
          <w:tcPr>
            <w:tcW w:w="2340" w:type="dxa"/>
          </w:tcPr>
          <w:p w14:paraId="637616F9" w14:textId="77777777" w:rsidR="00AD5F65" w:rsidRDefault="00AD5F65" w:rsidP="00AD5F65"/>
        </w:tc>
      </w:tr>
      <w:tr w:rsidR="00AD5F65" w14:paraId="6B1C3631" w14:textId="77777777" w:rsidTr="00AD5F65">
        <w:tc>
          <w:tcPr>
            <w:tcW w:w="1705" w:type="dxa"/>
          </w:tcPr>
          <w:p w14:paraId="20BBE3AD" w14:textId="7D109273" w:rsidR="00AD5F65" w:rsidRDefault="00AD5F65" w:rsidP="00AD5F65"/>
        </w:tc>
        <w:tc>
          <w:tcPr>
            <w:tcW w:w="2340" w:type="dxa"/>
          </w:tcPr>
          <w:p w14:paraId="631A32E5" w14:textId="77777777" w:rsidR="00AD5F65" w:rsidRDefault="00AD5F65" w:rsidP="00AD5F65"/>
        </w:tc>
        <w:tc>
          <w:tcPr>
            <w:tcW w:w="2070" w:type="dxa"/>
          </w:tcPr>
          <w:p w14:paraId="7F1F6D3B" w14:textId="77777777" w:rsidR="00AD5F65" w:rsidRDefault="00AD5F65" w:rsidP="00AD5F65"/>
        </w:tc>
        <w:tc>
          <w:tcPr>
            <w:tcW w:w="2340" w:type="dxa"/>
          </w:tcPr>
          <w:p w14:paraId="73AE5BCE" w14:textId="77777777" w:rsidR="00AD5F65" w:rsidRDefault="00AD5F65" w:rsidP="00AD5F65"/>
        </w:tc>
        <w:tc>
          <w:tcPr>
            <w:tcW w:w="2340" w:type="dxa"/>
          </w:tcPr>
          <w:p w14:paraId="0304D2EB" w14:textId="77777777" w:rsidR="00AD5F65" w:rsidRDefault="00AD5F65" w:rsidP="00AD5F65"/>
        </w:tc>
      </w:tr>
      <w:tr w:rsidR="00AD5F65" w14:paraId="7395FEA7" w14:textId="77777777" w:rsidTr="00AD5F65">
        <w:tc>
          <w:tcPr>
            <w:tcW w:w="1705" w:type="dxa"/>
          </w:tcPr>
          <w:p w14:paraId="0E3D01D1" w14:textId="7FCF2EE6" w:rsidR="00AD5F65" w:rsidRDefault="00AD5F65" w:rsidP="00AD5F65"/>
        </w:tc>
        <w:tc>
          <w:tcPr>
            <w:tcW w:w="2340" w:type="dxa"/>
          </w:tcPr>
          <w:p w14:paraId="557B6BC4" w14:textId="77777777" w:rsidR="00AD5F65" w:rsidRDefault="00AD5F65" w:rsidP="00AD5F65"/>
        </w:tc>
        <w:tc>
          <w:tcPr>
            <w:tcW w:w="2070" w:type="dxa"/>
          </w:tcPr>
          <w:p w14:paraId="7AE22AEC" w14:textId="77777777" w:rsidR="00AD5F65" w:rsidRDefault="00AD5F65" w:rsidP="00AD5F65"/>
        </w:tc>
        <w:tc>
          <w:tcPr>
            <w:tcW w:w="2340" w:type="dxa"/>
          </w:tcPr>
          <w:p w14:paraId="51958F14" w14:textId="77777777" w:rsidR="00AD5F65" w:rsidRDefault="00AD5F65" w:rsidP="00AD5F65"/>
        </w:tc>
        <w:tc>
          <w:tcPr>
            <w:tcW w:w="2340" w:type="dxa"/>
          </w:tcPr>
          <w:p w14:paraId="719EC91B" w14:textId="77777777" w:rsidR="00AD5F65" w:rsidRDefault="00AD5F65" w:rsidP="00AD5F65"/>
        </w:tc>
      </w:tr>
      <w:tr w:rsidR="00AD5F65" w14:paraId="6A6D98E0" w14:textId="77777777" w:rsidTr="00AD5F65">
        <w:tc>
          <w:tcPr>
            <w:tcW w:w="1705" w:type="dxa"/>
          </w:tcPr>
          <w:p w14:paraId="5C573198" w14:textId="1133E3A1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Hound group</w:t>
            </w:r>
          </w:p>
        </w:tc>
        <w:tc>
          <w:tcPr>
            <w:tcW w:w="2340" w:type="dxa"/>
          </w:tcPr>
          <w:p w14:paraId="181687D6" w14:textId="2DD9DF23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Description </w:t>
            </w:r>
          </w:p>
        </w:tc>
        <w:tc>
          <w:tcPr>
            <w:tcW w:w="2070" w:type="dxa"/>
          </w:tcPr>
          <w:p w14:paraId="3365DAA2" w14:textId="1A51FB6A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Behavior traits </w:t>
            </w:r>
          </w:p>
        </w:tc>
        <w:tc>
          <w:tcPr>
            <w:tcW w:w="2340" w:type="dxa"/>
          </w:tcPr>
          <w:p w14:paraId="6581540A" w14:textId="5626BFBD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Pictures</w:t>
            </w:r>
          </w:p>
        </w:tc>
        <w:tc>
          <w:tcPr>
            <w:tcW w:w="2340" w:type="dxa"/>
          </w:tcPr>
          <w:p w14:paraId="2D81DFA5" w14:textId="27969246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Way to remember </w:t>
            </w:r>
          </w:p>
        </w:tc>
      </w:tr>
      <w:tr w:rsidR="00AD5F65" w14:paraId="4736461A" w14:textId="77777777" w:rsidTr="00AD5F65">
        <w:tc>
          <w:tcPr>
            <w:tcW w:w="1705" w:type="dxa"/>
          </w:tcPr>
          <w:p w14:paraId="098EC4B6" w14:textId="77777777" w:rsidR="00AD5F65" w:rsidRDefault="00AD5F65" w:rsidP="00AD5F65"/>
        </w:tc>
        <w:tc>
          <w:tcPr>
            <w:tcW w:w="2340" w:type="dxa"/>
          </w:tcPr>
          <w:p w14:paraId="451D2CD8" w14:textId="77777777" w:rsidR="00AD5F65" w:rsidRDefault="00AD5F65" w:rsidP="00AD5F65"/>
        </w:tc>
        <w:tc>
          <w:tcPr>
            <w:tcW w:w="2070" w:type="dxa"/>
          </w:tcPr>
          <w:p w14:paraId="0B4E3330" w14:textId="77777777" w:rsidR="00AD5F65" w:rsidRDefault="00AD5F65" w:rsidP="00AD5F65"/>
        </w:tc>
        <w:tc>
          <w:tcPr>
            <w:tcW w:w="2340" w:type="dxa"/>
          </w:tcPr>
          <w:p w14:paraId="520E6E4F" w14:textId="77777777" w:rsidR="00AD5F65" w:rsidRDefault="00AD5F65" w:rsidP="00AD5F65"/>
        </w:tc>
        <w:tc>
          <w:tcPr>
            <w:tcW w:w="2340" w:type="dxa"/>
          </w:tcPr>
          <w:p w14:paraId="0EAABD8B" w14:textId="77777777" w:rsidR="00AD5F65" w:rsidRDefault="00AD5F65" w:rsidP="00AD5F65"/>
        </w:tc>
      </w:tr>
      <w:tr w:rsidR="00AD5F65" w14:paraId="6A602F91" w14:textId="77777777" w:rsidTr="00AD5F65">
        <w:tc>
          <w:tcPr>
            <w:tcW w:w="1705" w:type="dxa"/>
          </w:tcPr>
          <w:p w14:paraId="1A20CC1F" w14:textId="77777777" w:rsidR="00AD5F65" w:rsidRDefault="00AD5F65" w:rsidP="00AD5F65"/>
        </w:tc>
        <w:tc>
          <w:tcPr>
            <w:tcW w:w="2340" w:type="dxa"/>
          </w:tcPr>
          <w:p w14:paraId="77438525" w14:textId="77777777" w:rsidR="00AD5F65" w:rsidRDefault="00AD5F65" w:rsidP="00AD5F65"/>
        </w:tc>
        <w:tc>
          <w:tcPr>
            <w:tcW w:w="2070" w:type="dxa"/>
          </w:tcPr>
          <w:p w14:paraId="7457CC02" w14:textId="77777777" w:rsidR="00AD5F65" w:rsidRDefault="00AD5F65" w:rsidP="00AD5F65"/>
        </w:tc>
        <w:tc>
          <w:tcPr>
            <w:tcW w:w="2340" w:type="dxa"/>
          </w:tcPr>
          <w:p w14:paraId="673A5465" w14:textId="77777777" w:rsidR="00AD5F65" w:rsidRDefault="00AD5F65" w:rsidP="00AD5F65"/>
        </w:tc>
        <w:tc>
          <w:tcPr>
            <w:tcW w:w="2340" w:type="dxa"/>
          </w:tcPr>
          <w:p w14:paraId="43C4A7A5" w14:textId="77777777" w:rsidR="00AD5F65" w:rsidRDefault="00AD5F65" w:rsidP="00AD5F65"/>
        </w:tc>
      </w:tr>
      <w:tr w:rsidR="00AD5F65" w14:paraId="26AF4A80" w14:textId="77777777" w:rsidTr="00AD5F65">
        <w:tc>
          <w:tcPr>
            <w:tcW w:w="1705" w:type="dxa"/>
          </w:tcPr>
          <w:p w14:paraId="070DCA96" w14:textId="77777777" w:rsidR="00AD5F65" w:rsidRDefault="00AD5F65" w:rsidP="00AD5F65"/>
        </w:tc>
        <w:tc>
          <w:tcPr>
            <w:tcW w:w="2340" w:type="dxa"/>
          </w:tcPr>
          <w:p w14:paraId="3721881A" w14:textId="77777777" w:rsidR="00AD5F65" w:rsidRDefault="00AD5F65" w:rsidP="00AD5F65"/>
        </w:tc>
        <w:tc>
          <w:tcPr>
            <w:tcW w:w="2070" w:type="dxa"/>
          </w:tcPr>
          <w:p w14:paraId="1C6F1C59" w14:textId="77777777" w:rsidR="00AD5F65" w:rsidRDefault="00AD5F65" w:rsidP="00AD5F65"/>
        </w:tc>
        <w:tc>
          <w:tcPr>
            <w:tcW w:w="2340" w:type="dxa"/>
          </w:tcPr>
          <w:p w14:paraId="6D9F4012" w14:textId="77777777" w:rsidR="00AD5F65" w:rsidRDefault="00AD5F65" w:rsidP="00AD5F65"/>
        </w:tc>
        <w:tc>
          <w:tcPr>
            <w:tcW w:w="2340" w:type="dxa"/>
          </w:tcPr>
          <w:p w14:paraId="1169E628" w14:textId="77777777" w:rsidR="00AD5F65" w:rsidRDefault="00AD5F65" w:rsidP="00AD5F65"/>
        </w:tc>
      </w:tr>
      <w:tr w:rsidR="00AD5F65" w14:paraId="7F54FE10" w14:textId="77777777" w:rsidTr="00AD5F65">
        <w:tc>
          <w:tcPr>
            <w:tcW w:w="1705" w:type="dxa"/>
          </w:tcPr>
          <w:p w14:paraId="2DC9CC4B" w14:textId="77777777" w:rsidR="00AD5F65" w:rsidRDefault="00AD5F65" w:rsidP="00AD5F65"/>
        </w:tc>
        <w:tc>
          <w:tcPr>
            <w:tcW w:w="2340" w:type="dxa"/>
          </w:tcPr>
          <w:p w14:paraId="31AF3123" w14:textId="77777777" w:rsidR="00AD5F65" w:rsidRDefault="00AD5F65" w:rsidP="00AD5F65"/>
        </w:tc>
        <w:tc>
          <w:tcPr>
            <w:tcW w:w="2070" w:type="dxa"/>
          </w:tcPr>
          <w:p w14:paraId="28FCE807" w14:textId="77777777" w:rsidR="00AD5F65" w:rsidRDefault="00AD5F65" w:rsidP="00AD5F65"/>
        </w:tc>
        <w:tc>
          <w:tcPr>
            <w:tcW w:w="2340" w:type="dxa"/>
          </w:tcPr>
          <w:p w14:paraId="095E25FE" w14:textId="77777777" w:rsidR="00AD5F65" w:rsidRDefault="00AD5F65" w:rsidP="00AD5F65"/>
        </w:tc>
        <w:tc>
          <w:tcPr>
            <w:tcW w:w="2340" w:type="dxa"/>
          </w:tcPr>
          <w:p w14:paraId="7BE445C1" w14:textId="77777777" w:rsidR="00AD5F65" w:rsidRDefault="00AD5F65" w:rsidP="00AD5F65"/>
        </w:tc>
      </w:tr>
      <w:tr w:rsidR="00AD5F65" w14:paraId="1D30C86F" w14:textId="77777777" w:rsidTr="00AD5F65">
        <w:tc>
          <w:tcPr>
            <w:tcW w:w="1705" w:type="dxa"/>
          </w:tcPr>
          <w:p w14:paraId="5F6FEB11" w14:textId="77777777" w:rsidR="00AD5F65" w:rsidRDefault="00AD5F65" w:rsidP="00AD5F65"/>
        </w:tc>
        <w:tc>
          <w:tcPr>
            <w:tcW w:w="2340" w:type="dxa"/>
          </w:tcPr>
          <w:p w14:paraId="6399DFEA" w14:textId="77777777" w:rsidR="00AD5F65" w:rsidRDefault="00AD5F65" w:rsidP="00AD5F65"/>
        </w:tc>
        <w:tc>
          <w:tcPr>
            <w:tcW w:w="2070" w:type="dxa"/>
          </w:tcPr>
          <w:p w14:paraId="212FEDB3" w14:textId="77777777" w:rsidR="00AD5F65" w:rsidRDefault="00AD5F65" w:rsidP="00AD5F65"/>
        </w:tc>
        <w:tc>
          <w:tcPr>
            <w:tcW w:w="2340" w:type="dxa"/>
          </w:tcPr>
          <w:p w14:paraId="46BEAFC3" w14:textId="77777777" w:rsidR="00AD5F65" w:rsidRDefault="00AD5F65" w:rsidP="00AD5F65"/>
        </w:tc>
        <w:tc>
          <w:tcPr>
            <w:tcW w:w="2340" w:type="dxa"/>
          </w:tcPr>
          <w:p w14:paraId="1C69AD79" w14:textId="77777777" w:rsidR="00AD5F65" w:rsidRDefault="00AD5F65" w:rsidP="00AD5F65"/>
        </w:tc>
      </w:tr>
      <w:tr w:rsidR="00AD5F65" w14:paraId="6A6020B8" w14:textId="77777777" w:rsidTr="00AD5F65">
        <w:tc>
          <w:tcPr>
            <w:tcW w:w="1705" w:type="dxa"/>
          </w:tcPr>
          <w:p w14:paraId="73861D1E" w14:textId="697A3AEF" w:rsidR="00AD5F65" w:rsidRDefault="00AD5F65" w:rsidP="00AD5F65"/>
        </w:tc>
        <w:tc>
          <w:tcPr>
            <w:tcW w:w="2340" w:type="dxa"/>
          </w:tcPr>
          <w:p w14:paraId="7B17FD15" w14:textId="77777777" w:rsidR="00AD5F65" w:rsidRDefault="00AD5F65" w:rsidP="00AD5F65"/>
        </w:tc>
        <w:tc>
          <w:tcPr>
            <w:tcW w:w="2070" w:type="dxa"/>
          </w:tcPr>
          <w:p w14:paraId="62551220" w14:textId="77777777" w:rsidR="00AD5F65" w:rsidRDefault="00AD5F65" w:rsidP="00AD5F65"/>
        </w:tc>
        <w:tc>
          <w:tcPr>
            <w:tcW w:w="2340" w:type="dxa"/>
          </w:tcPr>
          <w:p w14:paraId="74A54D6F" w14:textId="77777777" w:rsidR="00AD5F65" w:rsidRDefault="00AD5F65" w:rsidP="00AD5F65"/>
        </w:tc>
        <w:tc>
          <w:tcPr>
            <w:tcW w:w="2340" w:type="dxa"/>
          </w:tcPr>
          <w:p w14:paraId="0498862D" w14:textId="77777777" w:rsidR="00AD5F65" w:rsidRDefault="00AD5F65" w:rsidP="00AD5F65"/>
        </w:tc>
      </w:tr>
      <w:tr w:rsidR="00AD5F65" w14:paraId="1AA995B5" w14:textId="77777777" w:rsidTr="00AD5F65">
        <w:tc>
          <w:tcPr>
            <w:tcW w:w="1705" w:type="dxa"/>
          </w:tcPr>
          <w:p w14:paraId="04D431C7" w14:textId="2963B876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Terrier group </w:t>
            </w:r>
          </w:p>
        </w:tc>
        <w:tc>
          <w:tcPr>
            <w:tcW w:w="2340" w:type="dxa"/>
          </w:tcPr>
          <w:p w14:paraId="5B86473A" w14:textId="4A6C0174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Description </w:t>
            </w:r>
          </w:p>
        </w:tc>
        <w:tc>
          <w:tcPr>
            <w:tcW w:w="2070" w:type="dxa"/>
          </w:tcPr>
          <w:p w14:paraId="49677527" w14:textId="2C80A558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Behavior traits </w:t>
            </w:r>
          </w:p>
        </w:tc>
        <w:tc>
          <w:tcPr>
            <w:tcW w:w="2340" w:type="dxa"/>
          </w:tcPr>
          <w:p w14:paraId="21064764" w14:textId="5E53F184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Pictures</w:t>
            </w:r>
          </w:p>
        </w:tc>
        <w:tc>
          <w:tcPr>
            <w:tcW w:w="2340" w:type="dxa"/>
          </w:tcPr>
          <w:p w14:paraId="08ED823A" w14:textId="556538E8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Way to remember </w:t>
            </w:r>
          </w:p>
        </w:tc>
      </w:tr>
      <w:tr w:rsidR="00AD5F65" w14:paraId="236E42E7" w14:textId="77777777" w:rsidTr="00AD5F65">
        <w:tc>
          <w:tcPr>
            <w:tcW w:w="1705" w:type="dxa"/>
          </w:tcPr>
          <w:p w14:paraId="61A2E52A" w14:textId="77777777" w:rsidR="00AD5F65" w:rsidRDefault="00AD5F65" w:rsidP="00AD5F65"/>
        </w:tc>
        <w:tc>
          <w:tcPr>
            <w:tcW w:w="2340" w:type="dxa"/>
          </w:tcPr>
          <w:p w14:paraId="413E5D5D" w14:textId="77777777" w:rsidR="00AD5F65" w:rsidRDefault="00AD5F65" w:rsidP="00AD5F65"/>
        </w:tc>
        <w:tc>
          <w:tcPr>
            <w:tcW w:w="2070" w:type="dxa"/>
          </w:tcPr>
          <w:p w14:paraId="1090A236" w14:textId="77777777" w:rsidR="00AD5F65" w:rsidRDefault="00AD5F65" w:rsidP="00AD5F65"/>
        </w:tc>
        <w:tc>
          <w:tcPr>
            <w:tcW w:w="2340" w:type="dxa"/>
          </w:tcPr>
          <w:p w14:paraId="17ABBAE6" w14:textId="77777777" w:rsidR="00AD5F65" w:rsidRDefault="00AD5F65" w:rsidP="00AD5F65"/>
        </w:tc>
        <w:tc>
          <w:tcPr>
            <w:tcW w:w="2340" w:type="dxa"/>
          </w:tcPr>
          <w:p w14:paraId="322DD5C2" w14:textId="77777777" w:rsidR="00AD5F65" w:rsidRDefault="00AD5F65" w:rsidP="00AD5F65"/>
        </w:tc>
      </w:tr>
      <w:tr w:rsidR="00AD5F65" w14:paraId="4B7C7909" w14:textId="77777777" w:rsidTr="00AD5F65">
        <w:tc>
          <w:tcPr>
            <w:tcW w:w="1705" w:type="dxa"/>
          </w:tcPr>
          <w:p w14:paraId="11845973" w14:textId="77777777" w:rsidR="00AD5F65" w:rsidRDefault="00AD5F65" w:rsidP="00AD5F65"/>
        </w:tc>
        <w:tc>
          <w:tcPr>
            <w:tcW w:w="2340" w:type="dxa"/>
          </w:tcPr>
          <w:p w14:paraId="1D6859D6" w14:textId="77777777" w:rsidR="00AD5F65" w:rsidRDefault="00AD5F65" w:rsidP="00AD5F65"/>
        </w:tc>
        <w:tc>
          <w:tcPr>
            <w:tcW w:w="2070" w:type="dxa"/>
          </w:tcPr>
          <w:p w14:paraId="474B1E0A" w14:textId="77777777" w:rsidR="00AD5F65" w:rsidRDefault="00AD5F65" w:rsidP="00AD5F65"/>
        </w:tc>
        <w:tc>
          <w:tcPr>
            <w:tcW w:w="2340" w:type="dxa"/>
          </w:tcPr>
          <w:p w14:paraId="27CC416C" w14:textId="77777777" w:rsidR="00AD5F65" w:rsidRDefault="00AD5F65" w:rsidP="00AD5F65"/>
        </w:tc>
        <w:tc>
          <w:tcPr>
            <w:tcW w:w="2340" w:type="dxa"/>
          </w:tcPr>
          <w:p w14:paraId="61F69344" w14:textId="77777777" w:rsidR="00AD5F65" w:rsidRDefault="00AD5F65" w:rsidP="00AD5F65"/>
        </w:tc>
      </w:tr>
      <w:tr w:rsidR="00AD5F65" w14:paraId="1B81677B" w14:textId="77777777" w:rsidTr="00AD5F65">
        <w:tc>
          <w:tcPr>
            <w:tcW w:w="1705" w:type="dxa"/>
          </w:tcPr>
          <w:p w14:paraId="52EBB14C" w14:textId="77777777" w:rsidR="00AD5F65" w:rsidRDefault="00AD5F65" w:rsidP="00AD5F65"/>
        </w:tc>
        <w:tc>
          <w:tcPr>
            <w:tcW w:w="2340" w:type="dxa"/>
          </w:tcPr>
          <w:p w14:paraId="36FD983C" w14:textId="77777777" w:rsidR="00AD5F65" w:rsidRDefault="00AD5F65" w:rsidP="00AD5F65"/>
        </w:tc>
        <w:tc>
          <w:tcPr>
            <w:tcW w:w="2070" w:type="dxa"/>
          </w:tcPr>
          <w:p w14:paraId="39C617A7" w14:textId="77777777" w:rsidR="00AD5F65" w:rsidRDefault="00AD5F65" w:rsidP="00AD5F65"/>
        </w:tc>
        <w:tc>
          <w:tcPr>
            <w:tcW w:w="2340" w:type="dxa"/>
          </w:tcPr>
          <w:p w14:paraId="7F86440C" w14:textId="77777777" w:rsidR="00AD5F65" w:rsidRDefault="00AD5F65" w:rsidP="00AD5F65"/>
        </w:tc>
        <w:tc>
          <w:tcPr>
            <w:tcW w:w="2340" w:type="dxa"/>
          </w:tcPr>
          <w:p w14:paraId="5CED6D27" w14:textId="77777777" w:rsidR="00AD5F65" w:rsidRDefault="00AD5F65" w:rsidP="00AD5F65"/>
        </w:tc>
      </w:tr>
      <w:tr w:rsidR="00AD5F65" w14:paraId="3C35AB7C" w14:textId="77777777" w:rsidTr="00AD5F65">
        <w:tc>
          <w:tcPr>
            <w:tcW w:w="1705" w:type="dxa"/>
          </w:tcPr>
          <w:p w14:paraId="2B3C3623" w14:textId="77777777" w:rsidR="00AD5F65" w:rsidRDefault="00AD5F65" w:rsidP="00AD5F65"/>
        </w:tc>
        <w:tc>
          <w:tcPr>
            <w:tcW w:w="2340" w:type="dxa"/>
          </w:tcPr>
          <w:p w14:paraId="3FF5B85A" w14:textId="77777777" w:rsidR="00AD5F65" w:rsidRDefault="00AD5F65" w:rsidP="00AD5F65"/>
        </w:tc>
        <w:tc>
          <w:tcPr>
            <w:tcW w:w="2070" w:type="dxa"/>
          </w:tcPr>
          <w:p w14:paraId="50AE3427" w14:textId="77777777" w:rsidR="00AD5F65" w:rsidRDefault="00AD5F65" w:rsidP="00AD5F65"/>
        </w:tc>
        <w:tc>
          <w:tcPr>
            <w:tcW w:w="2340" w:type="dxa"/>
          </w:tcPr>
          <w:p w14:paraId="4613A5BE" w14:textId="77777777" w:rsidR="00AD5F65" w:rsidRDefault="00AD5F65" w:rsidP="00AD5F65"/>
        </w:tc>
        <w:tc>
          <w:tcPr>
            <w:tcW w:w="2340" w:type="dxa"/>
          </w:tcPr>
          <w:p w14:paraId="7ACA413D" w14:textId="77777777" w:rsidR="00AD5F65" w:rsidRDefault="00AD5F65" w:rsidP="00AD5F65"/>
        </w:tc>
      </w:tr>
      <w:tr w:rsidR="00AD5F65" w14:paraId="0F685B08" w14:textId="77777777" w:rsidTr="00AD5F65">
        <w:tc>
          <w:tcPr>
            <w:tcW w:w="1705" w:type="dxa"/>
          </w:tcPr>
          <w:p w14:paraId="36D3309D" w14:textId="77777777" w:rsidR="00AD5F65" w:rsidRDefault="00AD5F65" w:rsidP="00AD5F65"/>
        </w:tc>
        <w:tc>
          <w:tcPr>
            <w:tcW w:w="2340" w:type="dxa"/>
          </w:tcPr>
          <w:p w14:paraId="5EFCCE53" w14:textId="77777777" w:rsidR="00AD5F65" w:rsidRDefault="00AD5F65" w:rsidP="00AD5F65"/>
        </w:tc>
        <w:tc>
          <w:tcPr>
            <w:tcW w:w="2070" w:type="dxa"/>
          </w:tcPr>
          <w:p w14:paraId="23843772" w14:textId="77777777" w:rsidR="00AD5F65" w:rsidRDefault="00AD5F65" w:rsidP="00AD5F65"/>
        </w:tc>
        <w:tc>
          <w:tcPr>
            <w:tcW w:w="2340" w:type="dxa"/>
          </w:tcPr>
          <w:p w14:paraId="224FDC78" w14:textId="77777777" w:rsidR="00AD5F65" w:rsidRDefault="00AD5F65" w:rsidP="00AD5F65"/>
        </w:tc>
        <w:tc>
          <w:tcPr>
            <w:tcW w:w="2340" w:type="dxa"/>
          </w:tcPr>
          <w:p w14:paraId="6CC9A914" w14:textId="77777777" w:rsidR="00AD5F65" w:rsidRDefault="00AD5F65" w:rsidP="00AD5F65"/>
        </w:tc>
      </w:tr>
      <w:tr w:rsidR="00AD5F65" w14:paraId="7F227ABF" w14:textId="77777777" w:rsidTr="00AD5F65">
        <w:tc>
          <w:tcPr>
            <w:tcW w:w="1705" w:type="dxa"/>
          </w:tcPr>
          <w:p w14:paraId="0533C728" w14:textId="77777777" w:rsidR="00AD5F65" w:rsidRDefault="00AD5F65" w:rsidP="00AD5F65"/>
        </w:tc>
        <w:tc>
          <w:tcPr>
            <w:tcW w:w="2340" w:type="dxa"/>
          </w:tcPr>
          <w:p w14:paraId="2E6BF943" w14:textId="77777777" w:rsidR="00AD5F65" w:rsidRDefault="00AD5F65" w:rsidP="00AD5F65"/>
        </w:tc>
        <w:tc>
          <w:tcPr>
            <w:tcW w:w="2070" w:type="dxa"/>
          </w:tcPr>
          <w:p w14:paraId="7F464DDC" w14:textId="77777777" w:rsidR="00AD5F65" w:rsidRDefault="00AD5F65" w:rsidP="00AD5F65"/>
        </w:tc>
        <w:tc>
          <w:tcPr>
            <w:tcW w:w="2340" w:type="dxa"/>
          </w:tcPr>
          <w:p w14:paraId="4725FEE9" w14:textId="77777777" w:rsidR="00AD5F65" w:rsidRDefault="00AD5F65" w:rsidP="00AD5F65"/>
        </w:tc>
        <w:tc>
          <w:tcPr>
            <w:tcW w:w="2340" w:type="dxa"/>
          </w:tcPr>
          <w:p w14:paraId="17B11294" w14:textId="77777777" w:rsidR="00AD5F65" w:rsidRDefault="00AD5F65" w:rsidP="00AD5F65"/>
        </w:tc>
      </w:tr>
      <w:tr w:rsidR="00AD5F65" w14:paraId="351CC45A" w14:textId="77777777" w:rsidTr="00AD5F65">
        <w:tc>
          <w:tcPr>
            <w:tcW w:w="1705" w:type="dxa"/>
          </w:tcPr>
          <w:p w14:paraId="38F018A5" w14:textId="4E2E8AB5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Working dog group</w:t>
            </w:r>
          </w:p>
        </w:tc>
        <w:tc>
          <w:tcPr>
            <w:tcW w:w="2340" w:type="dxa"/>
          </w:tcPr>
          <w:p w14:paraId="6DEE317A" w14:textId="2A74ED80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Description </w:t>
            </w:r>
          </w:p>
        </w:tc>
        <w:tc>
          <w:tcPr>
            <w:tcW w:w="2070" w:type="dxa"/>
          </w:tcPr>
          <w:p w14:paraId="65ED16B8" w14:textId="62C80191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Behavior traits </w:t>
            </w:r>
          </w:p>
        </w:tc>
        <w:tc>
          <w:tcPr>
            <w:tcW w:w="2340" w:type="dxa"/>
          </w:tcPr>
          <w:p w14:paraId="538D855B" w14:textId="2DF10F1D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Pictures</w:t>
            </w:r>
          </w:p>
        </w:tc>
        <w:tc>
          <w:tcPr>
            <w:tcW w:w="2340" w:type="dxa"/>
          </w:tcPr>
          <w:p w14:paraId="7741DF34" w14:textId="13DD938B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Way to remember </w:t>
            </w:r>
          </w:p>
        </w:tc>
      </w:tr>
      <w:tr w:rsidR="00AD5F65" w14:paraId="282BD7E7" w14:textId="77777777" w:rsidTr="00AD5F65">
        <w:tc>
          <w:tcPr>
            <w:tcW w:w="1705" w:type="dxa"/>
          </w:tcPr>
          <w:p w14:paraId="4DAD01E5" w14:textId="5E6E7294" w:rsidR="00AD5F65" w:rsidRDefault="00AD5F65" w:rsidP="00AD5F65"/>
        </w:tc>
        <w:tc>
          <w:tcPr>
            <w:tcW w:w="2340" w:type="dxa"/>
          </w:tcPr>
          <w:p w14:paraId="012E8556" w14:textId="77777777" w:rsidR="00AD5F65" w:rsidRDefault="00AD5F65" w:rsidP="00AD5F65"/>
        </w:tc>
        <w:tc>
          <w:tcPr>
            <w:tcW w:w="2070" w:type="dxa"/>
          </w:tcPr>
          <w:p w14:paraId="70BDF13B" w14:textId="77777777" w:rsidR="00AD5F65" w:rsidRDefault="00AD5F65" w:rsidP="00AD5F65"/>
        </w:tc>
        <w:tc>
          <w:tcPr>
            <w:tcW w:w="2340" w:type="dxa"/>
          </w:tcPr>
          <w:p w14:paraId="41DC5F18" w14:textId="77777777" w:rsidR="00AD5F65" w:rsidRDefault="00AD5F65" w:rsidP="00AD5F65"/>
        </w:tc>
        <w:tc>
          <w:tcPr>
            <w:tcW w:w="2340" w:type="dxa"/>
          </w:tcPr>
          <w:p w14:paraId="3E38E812" w14:textId="77777777" w:rsidR="00AD5F65" w:rsidRDefault="00AD5F65" w:rsidP="00AD5F65"/>
        </w:tc>
      </w:tr>
      <w:tr w:rsidR="00AD5F65" w14:paraId="79CCECC3" w14:textId="77777777" w:rsidTr="00AD5F65">
        <w:tc>
          <w:tcPr>
            <w:tcW w:w="1705" w:type="dxa"/>
          </w:tcPr>
          <w:p w14:paraId="24588421" w14:textId="77777777" w:rsidR="00AD5F65" w:rsidRDefault="00AD5F65" w:rsidP="00AD5F65"/>
        </w:tc>
        <w:tc>
          <w:tcPr>
            <w:tcW w:w="2340" w:type="dxa"/>
          </w:tcPr>
          <w:p w14:paraId="72D19D5C" w14:textId="77777777" w:rsidR="00AD5F65" w:rsidRDefault="00AD5F65" w:rsidP="00AD5F65"/>
        </w:tc>
        <w:tc>
          <w:tcPr>
            <w:tcW w:w="2070" w:type="dxa"/>
          </w:tcPr>
          <w:p w14:paraId="6E8EB52D" w14:textId="77777777" w:rsidR="00AD5F65" w:rsidRDefault="00AD5F65" w:rsidP="00AD5F65"/>
        </w:tc>
        <w:tc>
          <w:tcPr>
            <w:tcW w:w="2340" w:type="dxa"/>
          </w:tcPr>
          <w:p w14:paraId="73C968C5" w14:textId="77777777" w:rsidR="00AD5F65" w:rsidRDefault="00AD5F65" w:rsidP="00AD5F65"/>
        </w:tc>
        <w:tc>
          <w:tcPr>
            <w:tcW w:w="2340" w:type="dxa"/>
          </w:tcPr>
          <w:p w14:paraId="10C53D4A" w14:textId="77777777" w:rsidR="00AD5F65" w:rsidRDefault="00AD5F65" w:rsidP="00AD5F65"/>
        </w:tc>
      </w:tr>
      <w:tr w:rsidR="00AD5F65" w14:paraId="3A79B8AE" w14:textId="77777777" w:rsidTr="00AD5F65">
        <w:tc>
          <w:tcPr>
            <w:tcW w:w="1705" w:type="dxa"/>
          </w:tcPr>
          <w:p w14:paraId="137D2D61" w14:textId="77777777" w:rsidR="00AD5F65" w:rsidRDefault="00AD5F65" w:rsidP="00AD5F65"/>
        </w:tc>
        <w:tc>
          <w:tcPr>
            <w:tcW w:w="2340" w:type="dxa"/>
          </w:tcPr>
          <w:p w14:paraId="44429C88" w14:textId="77777777" w:rsidR="00AD5F65" w:rsidRDefault="00AD5F65" w:rsidP="00AD5F65"/>
        </w:tc>
        <w:tc>
          <w:tcPr>
            <w:tcW w:w="2070" w:type="dxa"/>
          </w:tcPr>
          <w:p w14:paraId="4A7BF362" w14:textId="77777777" w:rsidR="00AD5F65" w:rsidRDefault="00AD5F65" w:rsidP="00AD5F65"/>
        </w:tc>
        <w:tc>
          <w:tcPr>
            <w:tcW w:w="2340" w:type="dxa"/>
          </w:tcPr>
          <w:p w14:paraId="1034D89C" w14:textId="77777777" w:rsidR="00AD5F65" w:rsidRDefault="00AD5F65" w:rsidP="00AD5F65"/>
        </w:tc>
        <w:tc>
          <w:tcPr>
            <w:tcW w:w="2340" w:type="dxa"/>
          </w:tcPr>
          <w:p w14:paraId="5666A2A0" w14:textId="77777777" w:rsidR="00AD5F65" w:rsidRDefault="00AD5F65" w:rsidP="00AD5F65"/>
        </w:tc>
      </w:tr>
      <w:tr w:rsidR="00AD5F65" w14:paraId="1F9D096C" w14:textId="77777777" w:rsidTr="00AD5F65">
        <w:tc>
          <w:tcPr>
            <w:tcW w:w="1705" w:type="dxa"/>
          </w:tcPr>
          <w:p w14:paraId="34F80B74" w14:textId="77777777" w:rsidR="00AD5F65" w:rsidRDefault="00AD5F65" w:rsidP="00AD5F65"/>
        </w:tc>
        <w:tc>
          <w:tcPr>
            <w:tcW w:w="2340" w:type="dxa"/>
          </w:tcPr>
          <w:p w14:paraId="2ADC43AC" w14:textId="77777777" w:rsidR="00AD5F65" w:rsidRDefault="00AD5F65" w:rsidP="00AD5F65"/>
        </w:tc>
        <w:tc>
          <w:tcPr>
            <w:tcW w:w="2070" w:type="dxa"/>
          </w:tcPr>
          <w:p w14:paraId="5F1CF1DA" w14:textId="77777777" w:rsidR="00AD5F65" w:rsidRDefault="00AD5F65" w:rsidP="00AD5F65"/>
        </w:tc>
        <w:tc>
          <w:tcPr>
            <w:tcW w:w="2340" w:type="dxa"/>
          </w:tcPr>
          <w:p w14:paraId="74772643" w14:textId="77777777" w:rsidR="00AD5F65" w:rsidRDefault="00AD5F65" w:rsidP="00AD5F65"/>
        </w:tc>
        <w:tc>
          <w:tcPr>
            <w:tcW w:w="2340" w:type="dxa"/>
          </w:tcPr>
          <w:p w14:paraId="1A03D207" w14:textId="77777777" w:rsidR="00AD5F65" w:rsidRDefault="00AD5F65" w:rsidP="00AD5F65"/>
        </w:tc>
      </w:tr>
      <w:tr w:rsidR="00AD5F65" w14:paraId="32401180" w14:textId="77777777" w:rsidTr="00AD5F65">
        <w:tc>
          <w:tcPr>
            <w:tcW w:w="1705" w:type="dxa"/>
          </w:tcPr>
          <w:p w14:paraId="667F3485" w14:textId="77777777" w:rsidR="00AD5F65" w:rsidRDefault="00AD5F65" w:rsidP="00AD5F65"/>
        </w:tc>
        <w:tc>
          <w:tcPr>
            <w:tcW w:w="2340" w:type="dxa"/>
          </w:tcPr>
          <w:p w14:paraId="390ECCAD" w14:textId="77777777" w:rsidR="00AD5F65" w:rsidRDefault="00AD5F65" w:rsidP="00AD5F65"/>
        </w:tc>
        <w:tc>
          <w:tcPr>
            <w:tcW w:w="2070" w:type="dxa"/>
          </w:tcPr>
          <w:p w14:paraId="07CED414" w14:textId="77777777" w:rsidR="00AD5F65" w:rsidRDefault="00AD5F65" w:rsidP="00AD5F65"/>
        </w:tc>
        <w:tc>
          <w:tcPr>
            <w:tcW w:w="2340" w:type="dxa"/>
          </w:tcPr>
          <w:p w14:paraId="24AAC4D4" w14:textId="77777777" w:rsidR="00AD5F65" w:rsidRDefault="00AD5F65" w:rsidP="00AD5F65"/>
        </w:tc>
        <w:tc>
          <w:tcPr>
            <w:tcW w:w="2340" w:type="dxa"/>
          </w:tcPr>
          <w:p w14:paraId="464DD062" w14:textId="77777777" w:rsidR="00AD5F65" w:rsidRDefault="00AD5F65" w:rsidP="00AD5F65"/>
        </w:tc>
      </w:tr>
      <w:tr w:rsidR="00AD5F65" w14:paraId="75DEC3E8" w14:textId="77777777" w:rsidTr="00AD5F65">
        <w:tc>
          <w:tcPr>
            <w:tcW w:w="1705" w:type="dxa"/>
          </w:tcPr>
          <w:p w14:paraId="5EEC236E" w14:textId="77777777" w:rsidR="00AD5F65" w:rsidRDefault="00AD5F65" w:rsidP="00AD5F65"/>
        </w:tc>
        <w:tc>
          <w:tcPr>
            <w:tcW w:w="2340" w:type="dxa"/>
          </w:tcPr>
          <w:p w14:paraId="24181B30" w14:textId="77777777" w:rsidR="00AD5F65" w:rsidRDefault="00AD5F65" w:rsidP="00AD5F65"/>
        </w:tc>
        <w:tc>
          <w:tcPr>
            <w:tcW w:w="2070" w:type="dxa"/>
          </w:tcPr>
          <w:p w14:paraId="4BD7CD50" w14:textId="77777777" w:rsidR="00AD5F65" w:rsidRDefault="00AD5F65" w:rsidP="00AD5F65"/>
        </w:tc>
        <w:tc>
          <w:tcPr>
            <w:tcW w:w="2340" w:type="dxa"/>
          </w:tcPr>
          <w:p w14:paraId="30EC5DD7" w14:textId="77777777" w:rsidR="00AD5F65" w:rsidRDefault="00AD5F65" w:rsidP="00AD5F65"/>
        </w:tc>
        <w:tc>
          <w:tcPr>
            <w:tcW w:w="2340" w:type="dxa"/>
          </w:tcPr>
          <w:p w14:paraId="76D8CA88" w14:textId="77777777" w:rsidR="00AD5F65" w:rsidRDefault="00AD5F65" w:rsidP="00AD5F65"/>
        </w:tc>
      </w:tr>
      <w:tr w:rsidR="00AD5F65" w14:paraId="26523D73" w14:textId="77777777" w:rsidTr="00AD5F65">
        <w:tc>
          <w:tcPr>
            <w:tcW w:w="1705" w:type="dxa"/>
          </w:tcPr>
          <w:p w14:paraId="5C354D93" w14:textId="6BD85711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Herding dog group</w:t>
            </w:r>
          </w:p>
        </w:tc>
        <w:tc>
          <w:tcPr>
            <w:tcW w:w="2340" w:type="dxa"/>
          </w:tcPr>
          <w:p w14:paraId="03EDEB54" w14:textId="786F52E5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Description </w:t>
            </w:r>
          </w:p>
        </w:tc>
        <w:tc>
          <w:tcPr>
            <w:tcW w:w="2070" w:type="dxa"/>
          </w:tcPr>
          <w:p w14:paraId="5969B0B5" w14:textId="61CC1865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Behavior traits </w:t>
            </w:r>
          </w:p>
        </w:tc>
        <w:tc>
          <w:tcPr>
            <w:tcW w:w="2340" w:type="dxa"/>
          </w:tcPr>
          <w:p w14:paraId="46ACFCA0" w14:textId="6DD0C89C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Pictures</w:t>
            </w:r>
          </w:p>
        </w:tc>
        <w:tc>
          <w:tcPr>
            <w:tcW w:w="2340" w:type="dxa"/>
          </w:tcPr>
          <w:p w14:paraId="75645D0A" w14:textId="7DACF46A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Way to remember </w:t>
            </w:r>
          </w:p>
        </w:tc>
      </w:tr>
      <w:tr w:rsidR="00AD5F65" w14:paraId="584C3092" w14:textId="77777777" w:rsidTr="00AD5F65">
        <w:tc>
          <w:tcPr>
            <w:tcW w:w="1705" w:type="dxa"/>
          </w:tcPr>
          <w:p w14:paraId="3C0C1F26" w14:textId="25DB5F00" w:rsidR="00AD5F65" w:rsidRDefault="00AD5F65" w:rsidP="00AD5F65"/>
        </w:tc>
        <w:tc>
          <w:tcPr>
            <w:tcW w:w="2340" w:type="dxa"/>
          </w:tcPr>
          <w:p w14:paraId="3813BB63" w14:textId="77777777" w:rsidR="00AD5F65" w:rsidRDefault="00AD5F65" w:rsidP="00AD5F65"/>
        </w:tc>
        <w:tc>
          <w:tcPr>
            <w:tcW w:w="2070" w:type="dxa"/>
          </w:tcPr>
          <w:p w14:paraId="6808A2D9" w14:textId="77777777" w:rsidR="00AD5F65" w:rsidRDefault="00AD5F65" w:rsidP="00AD5F65"/>
        </w:tc>
        <w:tc>
          <w:tcPr>
            <w:tcW w:w="2340" w:type="dxa"/>
          </w:tcPr>
          <w:p w14:paraId="2E5C4F87" w14:textId="77777777" w:rsidR="00AD5F65" w:rsidRDefault="00AD5F65" w:rsidP="00AD5F65"/>
        </w:tc>
        <w:tc>
          <w:tcPr>
            <w:tcW w:w="2340" w:type="dxa"/>
          </w:tcPr>
          <w:p w14:paraId="2663A8B7" w14:textId="77777777" w:rsidR="00AD5F65" w:rsidRDefault="00AD5F65" w:rsidP="00AD5F65"/>
        </w:tc>
      </w:tr>
      <w:tr w:rsidR="00AD5F65" w14:paraId="745B10AC" w14:textId="77777777" w:rsidTr="00AD5F65">
        <w:tc>
          <w:tcPr>
            <w:tcW w:w="1705" w:type="dxa"/>
          </w:tcPr>
          <w:p w14:paraId="7DF044CD" w14:textId="77777777" w:rsidR="00AD5F65" w:rsidRDefault="00AD5F65" w:rsidP="00AD5F65"/>
        </w:tc>
        <w:tc>
          <w:tcPr>
            <w:tcW w:w="2340" w:type="dxa"/>
          </w:tcPr>
          <w:p w14:paraId="058C5EAB" w14:textId="77777777" w:rsidR="00AD5F65" w:rsidRDefault="00AD5F65" w:rsidP="00AD5F65"/>
        </w:tc>
        <w:tc>
          <w:tcPr>
            <w:tcW w:w="2070" w:type="dxa"/>
          </w:tcPr>
          <w:p w14:paraId="751872B3" w14:textId="77777777" w:rsidR="00AD5F65" w:rsidRDefault="00AD5F65" w:rsidP="00AD5F65"/>
        </w:tc>
        <w:tc>
          <w:tcPr>
            <w:tcW w:w="2340" w:type="dxa"/>
          </w:tcPr>
          <w:p w14:paraId="45F54027" w14:textId="77777777" w:rsidR="00AD5F65" w:rsidRDefault="00AD5F65" w:rsidP="00AD5F65"/>
        </w:tc>
        <w:tc>
          <w:tcPr>
            <w:tcW w:w="2340" w:type="dxa"/>
          </w:tcPr>
          <w:p w14:paraId="6CAAED36" w14:textId="77777777" w:rsidR="00AD5F65" w:rsidRDefault="00AD5F65" w:rsidP="00AD5F65"/>
        </w:tc>
      </w:tr>
      <w:tr w:rsidR="00AD5F65" w14:paraId="53355115" w14:textId="77777777" w:rsidTr="00AD5F65">
        <w:tc>
          <w:tcPr>
            <w:tcW w:w="1705" w:type="dxa"/>
          </w:tcPr>
          <w:p w14:paraId="2B26C7AD" w14:textId="77777777" w:rsidR="00AD5F65" w:rsidRDefault="00AD5F65" w:rsidP="00AD5F65"/>
        </w:tc>
        <w:tc>
          <w:tcPr>
            <w:tcW w:w="2340" w:type="dxa"/>
          </w:tcPr>
          <w:p w14:paraId="09C6F7D7" w14:textId="77777777" w:rsidR="00AD5F65" w:rsidRDefault="00AD5F65" w:rsidP="00AD5F65"/>
        </w:tc>
        <w:tc>
          <w:tcPr>
            <w:tcW w:w="2070" w:type="dxa"/>
          </w:tcPr>
          <w:p w14:paraId="311EAB3A" w14:textId="77777777" w:rsidR="00AD5F65" w:rsidRDefault="00AD5F65" w:rsidP="00AD5F65"/>
        </w:tc>
        <w:tc>
          <w:tcPr>
            <w:tcW w:w="2340" w:type="dxa"/>
          </w:tcPr>
          <w:p w14:paraId="009BABC9" w14:textId="77777777" w:rsidR="00AD5F65" w:rsidRDefault="00AD5F65" w:rsidP="00AD5F65"/>
        </w:tc>
        <w:tc>
          <w:tcPr>
            <w:tcW w:w="2340" w:type="dxa"/>
          </w:tcPr>
          <w:p w14:paraId="6F19FE15" w14:textId="77777777" w:rsidR="00AD5F65" w:rsidRDefault="00AD5F65" w:rsidP="00AD5F65"/>
        </w:tc>
      </w:tr>
      <w:tr w:rsidR="00AD5F65" w14:paraId="4D2B5263" w14:textId="77777777" w:rsidTr="00AD5F65">
        <w:tc>
          <w:tcPr>
            <w:tcW w:w="1705" w:type="dxa"/>
          </w:tcPr>
          <w:p w14:paraId="3F7475C2" w14:textId="77777777" w:rsidR="00AD5F65" w:rsidRDefault="00AD5F65" w:rsidP="00AD5F65"/>
        </w:tc>
        <w:tc>
          <w:tcPr>
            <w:tcW w:w="2340" w:type="dxa"/>
          </w:tcPr>
          <w:p w14:paraId="71D6793A" w14:textId="77777777" w:rsidR="00AD5F65" w:rsidRDefault="00AD5F65" w:rsidP="00AD5F65"/>
        </w:tc>
        <w:tc>
          <w:tcPr>
            <w:tcW w:w="2070" w:type="dxa"/>
          </w:tcPr>
          <w:p w14:paraId="4BF59989" w14:textId="77777777" w:rsidR="00AD5F65" w:rsidRDefault="00AD5F65" w:rsidP="00AD5F65"/>
        </w:tc>
        <w:tc>
          <w:tcPr>
            <w:tcW w:w="2340" w:type="dxa"/>
          </w:tcPr>
          <w:p w14:paraId="280FF32A" w14:textId="77777777" w:rsidR="00AD5F65" w:rsidRDefault="00AD5F65" w:rsidP="00AD5F65"/>
        </w:tc>
        <w:tc>
          <w:tcPr>
            <w:tcW w:w="2340" w:type="dxa"/>
          </w:tcPr>
          <w:p w14:paraId="06F0564C" w14:textId="77777777" w:rsidR="00AD5F65" w:rsidRDefault="00AD5F65" w:rsidP="00AD5F65"/>
        </w:tc>
      </w:tr>
      <w:tr w:rsidR="00AD5F65" w14:paraId="57B331D5" w14:textId="77777777" w:rsidTr="00AD5F65">
        <w:tc>
          <w:tcPr>
            <w:tcW w:w="1705" w:type="dxa"/>
          </w:tcPr>
          <w:p w14:paraId="12048353" w14:textId="77777777" w:rsidR="00AD5F65" w:rsidRDefault="00AD5F65" w:rsidP="00AD5F65"/>
        </w:tc>
        <w:tc>
          <w:tcPr>
            <w:tcW w:w="2340" w:type="dxa"/>
          </w:tcPr>
          <w:p w14:paraId="522EB515" w14:textId="77777777" w:rsidR="00AD5F65" w:rsidRDefault="00AD5F65" w:rsidP="00AD5F65"/>
        </w:tc>
        <w:tc>
          <w:tcPr>
            <w:tcW w:w="2070" w:type="dxa"/>
          </w:tcPr>
          <w:p w14:paraId="64E5CDBA" w14:textId="77777777" w:rsidR="00AD5F65" w:rsidRDefault="00AD5F65" w:rsidP="00AD5F65"/>
        </w:tc>
        <w:tc>
          <w:tcPr>
            <w:tcW w:w="2340" w:type="dxa"/>
          </w:tcPr>
          <w:p w14:paraId="5F125660" w14:textId="77777777" w:rsidR="00AD5F65" w:rsidRDefault="00AD5F65" w:rsidP="00AD5F65"/>
        </w:tc>
        <w:tc>
          <w:tcPr>
            <w:tcW w:w="2340" w:type="dxa"/>
          </w:tcPr>
          <w:p w14:paraId="5D8879BD" w14:textId="77777777" w:rsidR="00AD5F65" w:rsidRDefault="00AD5F65" w:rsidP="00AD5F65"/>
        </w:tc>
      </w:tr>
      <w:tr w:rsidR="00AD5F65" w14:paraId="6FDDDCFA" w14:textId="77777777" w:rsidTr="00AD5F65">
        <w:tc>
          <w:tcPr>
            <w:tcW w:w="1705" w:type="dxa"/>
          </w:tcPr>
          <w:p w14:paraId="350678D5" w14:textId="1A4FF477" w:rsidR="00AD5F65" w:rsidRDefault="00AD5F65" w:rsidP="00AD5F65"/>
        </w:tc>
        <w:tc>
          <w:tcPr>
            <w:tcW w:w="2340" w:type="dxa"/>
          </w:tcPr>
          <w:p w14:paraId="54565AE5" w14:textId="77777777" w:rsidR="00AD5F65" w:rsidRDefault="00AD5F65" w:rsidP="00AD5F65"/>
        </w:tc>
        <w:tc>
          <w:tcPr>
            <w:tcW w:w="2070" w:type="dxa"/>
          </w:tcPr>
          <w:p w14:paraId="0FE9E307" w14:textId="77777777" w:rsidR="00AD5F65" w:rsidRDefault="00AD5F65" w:rsidP="00AD5F65"/>
        </w:tc>
        <w:tc>
          <w:tcPr>
            <w:tcW w:w="2340" w:type="dxa"/>
          </w:tcPr>
          <w:p w14:paraId="1AB7433C" w14:textId="77777777" w:rsidR="00AD5F65" w:rsidRDefault="00AD5F65" w:rsidP="00AD5F65"/>
        </w:tc>
        <w:tc>
          <w:tcPr>
            <w:tcW w:w="2340" w:type="dxa"/>
          </w:tcPr>
          <w:p w14:paraId="039B176A" w14:textId="77777777" w:rsidR="00AD5F65" w:rsidRDefault="00AD5F65" w:rsidP="00AD5F65"/>
        </w:tc>
      </w:tr>
      <w:tr w:rsidR="00AD5F65" w14:paraId="1734BEFD" w14:textId="77777777" w:rsidTr="00AD5F65">
        <w:tc>
          <w:tcPr>
            <w:tcW w:w="1705" w:type="dxa"/>
          </w:tcPr>
          <w:p w14:paraId="2D7347C0" w14:textId="47E4189B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Toy dog group </w:t>
            </w:r>
          </w:p>
        </w:tc>
        <w:tc>
          <w:tcPr>
            <w:tcW w:w="2340" w:type="dxa"/>
          </w:tcPr>
          <w:p w14:paraId="3A945E00" w14:textId="5621A5F1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Description </w:t>
            </w:r>
          </w:p>
        </w:tc>
        <w:tc>
          <w:tcPr>
            <w:tcW w:w="2070" w:type="dxa"/>
          </w:tcPr>
          <w:p w14:paraId="68E70A40" w14:textId="63E7E996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Behavior traits </w:t>
            </w:r>
          </w:p>
        </w:tc>
        <w:tc>
          <w:tcPr>
            <w:tcW w:w="2340" w:type="dxa"/>
          </w:tcPr>
          <w:p w14:paraId="02813ACE" w14:textId="52F913EE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Pictures</w:t>
            </w:r>
          </w:p>
        </w:tc>
        <w:tc>
          <w:tcPr>
            <w:tcW w:w="2340" w:type="dxa"/>
          </w:tcPr>
          <w:p w14:paraId="32B9A67C" w14:textId="387E75A4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Way to remember </w:t>
            </w:r>
          </w:p>
        </w:tc>
      </w:tr>
      <w:tr w:rsidR="00AD5F65" w14:paraId="0B8BDA79" w14:textId="77777777" w:rsidTr="00AD5F65">
        <w:tc>
          <w:tcPr>
            <w:tcW w:w="1705" w:type="dxa"/>
          </w:tcPr>
          <w:p w14:paraId="1078D4B8" w14:textId="77777777" w:rsidR="00AD5F65" w:rsidRDefault="00AD5F65" w:rsidP="00AD5F65"/>
        </w:tc>
        <w:tc>
          <w:tcPr>
            <w:tcW w:w="2340" w:type="dxa"/>
          </w:tcPr>
          <w:p w14:paraId="068563E0" w14:textId="77777777" w:rsidR="00AD5F65" w:rsidRDefault="00AD5F65" w:rsidP="00AD5F65"/>
        </w:tc>
        <w:tc>
          <w:tcPr>
            <w:tcW w:w="2070" w:type="dxa"/>
          </w:tcPr>
          <w:p w14:paraId="4655315C" w14:textId="77777777" w:rsidR="00AD5F65" w:rsidRDefault="00AD5F65" w:rsidP="00AD5F65"/>
        </w:tc>
        <w:tc>
          <w:tcPr>
            <w:tcW w:w="2340" w:type="dxa"/>
          </w:tcPr>
          <w:p w14:paraId="4D537DF9" w14:textId="77777777" w:rsidR="00AD5F65" w:rsidRDefault="00AD5F65" w:rsidP="00AD5F65"/>
        </w:tc>
        <w:tc>
          <w:tcPr>
            <w:tcW w:w="2340" w:type="dxa"/>
          </w:tcPr>
          <w:p w14:paraId="17149459" w14:textId="77777777" w:rsidR="00AD5F65" w:rsidRDefault="00AD5F65" w:rsidP="00AD5F65"/>
        </w:tc>
      </w:tr>
      <w:tr w:rsidR="00AD5F65" w14:paraId="50CF34AC" w14:textId="77777777" w:rsidTr="00AD5F65">
        <w:tc>
          <w:tcPr>
            <w:tcW w:w="1705" w:type="dxa"/>
          </w:tcPr>
          <w:p w14:paraId="0862A3DD" w14:textId="77777777" w:rsidR="00AD5F65" w:rsidRDefault="00AD5F65" w:rsidP="00AD5F65"/>
        </w:tc>
        <w:tc>
          <w:tcPr>
            <w:tcW w:w="2340" w:type="dxa"/>
          </w:tcPr>
          <w:p w14:paraId="4B3514E6" w14:textId="77777777" w:rsidR="00AD5F65" w:rsidRDefault="00AD5F65" w:rsidP="00AD5F65"/>
        </w:tc>
        <w:tc>
          <w:tcPr>
            <w:tcW w:w="2070" w:type="dxa"/>
          </w:tcPr>
          <w:p w14:paraId="4E6F9D8F" w14:textId="77777777" w:rsidR="00AD5F65" w:rsidRDefault="00AD5F65" w:rsidP="00AD5F65"/>
        </w:tc>
        <w:tc>
          <w:tcPr>
            <w:tcW w:w="2340" w:type="dxa"/>
          </w:tcPr>
          <w:p w14:paraId="2AFC6745" w14:textId="77777777" w:rsidR="00AD5F65" w:rsidRDefault="00AD5F65" w:rsidP="00AD5F65"/>
        </w:tc>
        <w:tc>
          <w:tcPr>
            <w:tcW w:w="2340" w:type="dxa"/>
          </w:tcPr>
          <w:p w14:paraId="30128042" w14:textId="77777777" w:rsidR="00AD5F65" w:rsidRDefault="00AD5F65" w:rsidP="00AD5F65"/>
        </w:tc>
      </w:tr>
      <w:tr w:rsidR="00AD5F65" w14:paraId="15E59160" w14:textId="77777777" w:rsidTr="00AD5F65">
        <w:tc>
          <w:tcPr>
            <w:tcW w:w="1705" w:type="dxa"/>
          </w:tcPr>
          <w:p w14:paraId="508B0277" w14:textId="77777777" w:rsidR="00AD5F65" w:rsidRDefault="00AD5F65" w:rsidP="00AD5F65"/>
        </w:tc>
        <w:tc>
          <w:tcPr>
            <w:tcW w:w="2340" w:type="dxa"/>
          </w:tcPr>
          <w:p w14:paraId="7FEA6060" w14:textId="77777777" w:rsidR="00AD5F65" w:rsidRDefault="00AD5F65" w:rsidP="00AD5F65"/>
        </w:tc>
        <w:tc>
          <w:tcPr>
            <w:tcW w:w="2070" w:type="dxa"/>
          </w:tcPr>
          <w:p w14:paraId="5D803836" w14:textId="77777777" w:rsidR="00AD5F65" w:rsidRDefault="00AD5F65" w:rsidP="00AD5F65"/>
        </w:tc>
        <w:tc>
          <w:tcPr>
            <w:tcW w:w="2340" w:type="dxa"/>
          </w:tcPr>
          <w:p w14:paraId="1AF95AD8" w14:textId="77777777" w:rsidR="00AD5F65" w:rsidRDefault="00AD5F65" w:rsidP="00AD5F65"/>
        </w:tc>
        <w:tc>
          <w:tcPr>
            <w:tcW w:w="2340" w:type="dxa"/>
          </w:tcPr>
          <w:p w14:paraId="6B1EC12B" w14:textId="77777777" w:rsidR="00AD5F65" w:rsidRDefault="00AD5F65" w:rsidP="00AD5F65"/>
        </w:tc>
      </w:tr>
      <w:tr w:rsidR="00AD5F65" w14:paraId="2C2FC4E4" w14:textId="77777777" w:rsidTr="00AD5F65">
        <w:tc>
          <w:tcPr>
            <w:tcW w:w="1705" w:type="dxa"/>
          </w:tcPr>
          <w:p w14:paraId="4C103302" w14:textId="77777777" w:rsidR="00AD5F65" w:rsidRDefault="00AD5F65" w:rsidP="00AD5F65"/>
        </w:tc>
        <w:tc>
          <w:tcPr>
            <w:tcW w:w="2340" w:type="dxa"/>
          </w:tcPr>
          <w:p w14:paraId="2481B942" w14:textId="77777777" w:rsidR="00AD5F65" w:rsidRDefault="00AD5F65" w:rsidP="00AD5F65"/>
        </w:tc>
        <w:tc>
          <w:tcPr>
            <w:tcW w:w="2070" w:type="dxa"/>
          </w:tcPr>
          <w:p w14:paraId="1FACE82E" w14:textId="77777777" w:rsidR="00AD5F65" w:rsidRDefault="00AD5F65" w:rsidP="00AD5F65"/>
        </w:tc>
        <w:tc>
          <w:tcPr>
            <w:tcW w:w="2340" w:type="dxa"/>
          </w:tcPr>
          <w:p w14:paraId="4753DFF6" w14:textId="77777777" w:rsidR="00AD5F65" w:rsidRDefault="00AD5F65" w:rsidP="00AD5F65"/>
        </w:tc>
        <w:tc>
          <w:tcPr>
            <w:tcW w:w="2340" w:type="dxa"/>
          </w:tcPr>
          <w:p w14:paraId="77C3C37F" w14:textId="77777777" w:rsidR="00AD5F65" w:rsidRDefault="00AD5F65" w:rsidP="00AD5F65"/>
        </w:tc>
      </w:tr>
      <w:tr w:rsidR="00AD5F65" w14:paraId="17591709" w14:textId="77777777" w:rsidTr="00AD5F65">
        <w:tc>
          <w:tcPr>
            <w:tcW w:w="1705" w:type="dxa"/>
          </w:tcPr>
          <w:p w14:paraId="3FA12C14" w14:textId="77777777" w:rsidR="00AD5F65" w:rsidRDefault="00AD5F65" w:rsidP="00AD5F65"/>
        </w:tc>
        <w:tc>
          <w:tcPr>
            <w:tcW w:w="2340" w:type="dxa"/>
          </w:tcPr>
          <w:p w14:paraId="2524DF86" w14:textId="77777777" w:rsidR="00AD5F65" w:rsidRDefault="00AD5F65" w:rsidP="00AD5F65"/>
        </w:tc>
        <w:tc>
          <w:tcPr>
            <w:tcW w:w="2070" w:type="dxa"/>
          </w:tcPr>
          <w:p w14:paraId="129FCC82" w14:textId="77777777" w:rsidR="00AD5F65" w:rsidRDefault="00AD5F65" w:rsidP="00AD5F65"/>
        </w:tc>
        <w:tc>
          <w:tcPr>
            <w:tcW w:w="2340" w:type="dxa"/>
          </w:tcPr>
          <w:p w14:paraId="17754CE1" w14:textId="77777777" w:rsidR="00AD5F65" w:rsidRDefault="00AD5F65" w:rsidP="00AD5F65"/>
        </w:tc>
        <w:tc>
          <w:tcPr>
            <w:tcW w:w="2340" w:type="dxa"/>
          </w:tcPr>
          <w:p w14:paraId="0A130951" w14:textId="77777777" w:rsidR="00AD5F65" w:rsidRDefault="00AD5F65" w:rsidP="00AD5F65"/>
        </w:tc>
      </w:tr>
      <w:tr w:rsidR="00AD5F65" w14:paraId="2CF0A7D7" w14:textId="77777777" w:rsidTr="00AD5F65">
        <w:tc>
          <w:tcPr>
            <w:tcW w:w="1705" w:type="dxa"/>
          </w:tcPr>
          <w:p w14:paraId="4FD566FF" w14:textId="77777777" w:rsidR="00AD5F65" w:rsidRDefault="00AD5F65" w:rsidP="00AD5F65"/>
        </w:tc>
        <w:tc>
          <w:tcPr>
            <w:tcW w:w="2340" w:type="dxa"/>
          </w:tcPr>
          <w:p w14:paraId="48DD1D5A" w14:textId="77777777" w:rsidR="00AD5F65" w:rsidRDefault="00AD5F65" w:rsidP="00AD5F65"/>
        </w:tc>
        <w:tc>
          <w:tcPr>
            <w:tcW w:w="2070" w:type="dxa"/>
          </w:tcPr>
          <w:p w14:paraId="65BBE1EE" w14:textId="77777777" w:rsidR="00AD5F65" w:rsidRDefault="00AD5F65" w:rsidP="00AD5F65"/>
        </w:tc>
        <w:tc>
          <w:tcPr>
            <w:tcW w:w="2340" w:type="dxa"/>
          </w:tcPr>
          <w:p w14:paraId="73D7584D" w14:textId="77777777" w:rsidR="00AD5F65" w:rsidRDefault="00AD5F65" w:rsidP="00AD5F65"/>
        </w:tc>
        <w:tc>
          <w:tcPr>
            <w:tcW w:w="2340" w:type="dxa"/>
          </w:tcPr>
          <w:p w14:paraId="276370F1" w14:textId="77777777" w:rsidR="00AD5F65" w:rsidRDefault="00AD5F65" w:rsidP="00AD5F65"/>
        </w:tc>
      </w:tr>
      <w:tr w:rsidR="00AD5F65" w14:paraId="323F581A" w14:textId="77777777" w:rsidTr="00AD5F65">
        <w:tc>
          <w:tcPr>
            <w:tcW w:w="1705" w:type="dxa"/>
          </w:tcPr>
          <w:p w14:paraId="5746AB4C" w14:textId="4B80DCA2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Non</w:t>
            </w:r>
            <w:r w:rsidR="0022470D">
              <w:rPr>
                <w:b/>
                <w:bCs/>
              </w:rPr>
              <w:t>-</w:t>
            </w:r>
            <w:r w:rsidRPr="00AD5F65">
              <w:rPr>
                <w:b/>
                <w:bCs/>
              </w:rPr>
              <w:t xml:space="preserve">sporting group </w:t>
            </w:r>
          </w:p>
        </w:tc>
        <w:tc>
          <w:tcPr>
            <w:tcW w:w="2340" w:type="dxa"/>
          </w:tcPr>
          <w:p w14:paraId="4D2676BF" w14:textId="35943D8A" w:rsidR="00AD5F65" w:rsidRPr="00AD5F65" w:rsidRDefault="00AD5F65" w:rsidP="00AD5F65">
            <w:pPr>
              <w:jc w:val="right"/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Description </w:t>
            </w:r>
          </w:p>
        </w:tc>
        <w:tc>
          <w:tcPr>
            <w:tcW w:w="2070" w:type="dxa"/>
          </w:tcPr>
          <w:p w14:paraId="57A66C0E" w14:textId="130997E0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Behavior traits </w:t>
            </w:r>
          </w:p>
        </w:tc>
        <w:tc>
          <w:tcPr>
            <w:tcW w:w="2340" w:type="dxa"/>
          </w:tcPr>
          <w:p w14:paraId="268C39CB" w14:textId="72141D73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>Pictures</w:t>
            </w:r>
          </w:p>
        </w:tc>
        <w:tc>
          <w:tcPr>
            <w:tcW w:w="2340" w:type="dxa"/>
          </w:tcPr>
          <w:p w14:paraId="6C91D904" w14:textId="08BAC402" w:rsidR="00AD5F65" w:rsidRPr="00AD5F65" w:rsidRDefault="00AD5F65" w:rsidP="00AD5F65">
            <w:pPr>
              <w:rPr>
                <w:b/>
                <w:bCs/>
              </w:rPr>
            </w:pPr>
            <w:r w:rsidRPr="00AD5F65">
              <w:rPr>
                <w:b/>
                <w:bCs/>
              </w:rPr>
              <w:t xml:space="preserve">Way to remember </w:t>
            </w:r>
          </w:p>
        </w:tc>
      </w:tr>
      <w:tr w:rsidR="00AD5F65" w14:paraId="340758DD" w14:textId="77777777" w:rsidTr="00AD5F65">
        <w:tc>
          <w:tcPr>
            <w:tcW w:w="1705" w:type="dxa"/>
          </w:tcPr>
          <w:p w14:paraId="20C801D0" w14:textId="77777777" w:rsidR="00AD5F65" w:rsidRDefault="00AD5F65" w:rsidP="00AD5F65"/>
        </w:tc>
        <w:tc>
          <w:tcPr>
            <w:tcW w:w="2340" w:type="dxa"/>
          </w:tcPr>
          <w:p w14:paraId="33FA3C0A" w14:textId="77777777" w:rsidR="00AD5F65" w:rsidRDefault="00AD5F65" w:rsidP="00AD5F65"/>
        </w:tc>
        <w:tc>
          <w:tcPr>
            <w:tcW w:w="2070" w:type="dxa"/>
          </w:tcPr>
          <w:p w14:paraId="21DE1D4F" w14:textId="77777777" w:rsidR="00AD5F65" w:rsidRDefault="00AD5F65" w:rsidP="00AD5F65"/>
        </w:tc>
        <w:tc>
          <w:tcPr>
            <w:tcW w:w="2340" w:type="dxa"/>
          </w:tcPr>
          <w:p w14:paraId="611712B9" w14:textId="77777777" w:rsidR="00AD5F65" w:rsidRDefault="00AD5F65" w:rsidP="00AD5F65"/>
        </w:tc>
        <w:tc>
          <w:tcPr>
            <w:tcW w:w="2340" w:type="dxa"/>
          </w:tcPr>
          <w:p w14:paraId="4D3637CC" w14:textId="77777777" w:rsidR="00AD5F65" w:rsidRDefault="00AD5F65" w:rsidP="00AD5F65"/>
        </w:tc>
      </w:tr>
      <w:tr w:rsidR="00AD5F65" w14:paraId="769132DE" w14:textId="77777777" w:rsidTr="00AD5F65">
        <w:tc>
          <w:tcPr>
            <w:tcW w:w="1705" w:type="dxa"/>
          </w:tcPr>
          <w:p w14:paraId="013648D0" w14:textId="77777777" w:rsidR="00AD5F65" w:rsidRDefault="00AD5F65" w:rsidP="00AD5F65"/>
        </w:tc>
        <w:tc>
          <w:tcPr>
            <w:tcW w:w="2340" w:type="dxa"/>
          </w:tcPr>
          <w:p w14:paraId="1A9408D7" w14:textId="77777777" w:rsidR="00AD5F65" w:rsidRDefault="00AD5F65" w:rsidP="00AD5F65"/>
        </w:tc>
        <w:tc>
          <w:tcPr>
            <w:tcW w:w="2070" w:type="dxa"/>
          </w:tcPr>
          <w:p w14:paraId="3C23D934" w14:textId="77777777" w:rsidR="00AD5F65" w:rsidRDefault="00AD5F65" w:rsidP="00AD5F65"/>
        </w:tc>
        <w:tc>
          <w:tcPr>
            <w:tcW w:w="2340" w:type="dxa"/>
          </w:tcPr>
          <w:p w14:paraId="46506E9A" w14:textId="77777777" w:rsidR="00AD5F65" w:rsidRDefault="00AD5F65" w:rsidP="00AD5F65"/>
        </w:tc>
        <w:tc>
          <w:tcPr>
            <w:tcW w:w="2340" w:type="dxa"/>
          </w:tcPr>
          <w:p w14:paraId="16AFEFDA" w14:textId="77777777" w:rsidR="00AD5F65" w:rsidRDefault="00AD5F65" w:rsidP="00AD5F65"/>
        </w:tc>
      </w:tr>
      <w:tr w:rsidR="00AD5F65" w14:paraId="13540D16" w14:textId="77777777" w:rsidTr="00AD5F65">
        <w:tc>
          <w:tcPr>
            <w:tcW w:w="1705" w:type="dxa"/>
          </w:tcPr>
          <w:p w14:paraId="31D32709" w14:textId="77777777" w:rsidR="00AD5F65" w:rsidRDefault="00AD5F65" w:rsidP="00AD5F65"/>
        </w:tc>
        <w:tc>
          <w:tcPr>
            <w:tcW w:w="2340" w:type="dxa"/>
          </w:tcPr>
          <w:p w14:paraId="0C8D4982" w14:textId="77777777" w:rsidR="00AD5F65" w:rsidRDefault="00AD5F65" w:rsidP="00AD5F65"/>
        </w:tc>
        <w:tc>
          <w:tcPr>
            <w:tcW w:w="2070" w:type="dxa"/>
          </w:tcPr>
          <w:p w14:paraId="2349AD69" w14:textId="77777777" w:rsidR="00AD5F65" w:rsidRDefault="00AD5F65" w:rsidP="00AD5F65"/>
        </w:tc>
        <w:tc>
          <w:tcPr>
            <w:tcW w:w="2340" w:type="dxa"/>
          </w:tcPr>
          <w:p w14:paraId="5C8E5CED" w14:textId="77777777" w:rsidR="00AD5F65" w:rsidRDefault="00AD5F65" w:rsidP="00AD5F65"/>
        </w:tc>
        <w:tc>
          <w:tcPr>
            <w:tcW w:w="2340" w:type="dxa"/>
          </w:tcPr>
          <w:p w14:paraId="5C8FCA63" w14:textId="77777777" w:rsidR="00AD5F65" w:rsidRDefault="00AD5F65" w:rsidP="00AD5F65"/>
        </w:tc>
      </w:tr>
      <w:tr w:rsidR="00AD5F65" w14:paraId="64D85D56" w14:textId="77777777" w:rsidTr="00AD5F65">
        <w:tc>
          <w:tcPr>
            <w:tcW w:w="1705" w:type="dxa"/>
          </w:tcPr>
          <w:p w14:paraId="7B6ADBA1" w14:textId="77777777" w:rsidR="00AD5F65" w:rsidRDefault="00AD5F65" w:rsidP="00AD5F65"/>
        </w:tc>
        <w:tc>
          <w:tcPr>
            <w:tcW w:w="2340" w:type="dxa"/>
          </w:tcPr>
          <w:p w14:paraId="4D78A726" w14:textId="77777777" w:rsidR="00AD5F65" w:rsidRDefault="00AD5F65" w:rsidP="00AD5F65"/>
        </w:tc>
        <w:tc>
          <w:tcPr>
            <w:tcW w:w="2070" w:type="dxa"/>
          </w:tcPr>
          <w:p w14:paraId="28B139CB" w14:textId="77777777" w:rsidR="00AD5F65" w:rsidRDefault="00AD5F65" w:rsidP="00AD5F65"/>
        </w:tc>
        <w:tc>
          <w:tcPr>
            <w:tcW w:w="2340" w:type="dxa"/>
          </w:tcPr>
          <w:p w14:paraId="3202E42F" w14:textId="77777777" w:rsidR="00AD5F65" w:rsidRDefault="00AD5F65" w:rsidP="00AD5F65"/>
        </w:tc>
        <w:tc>
          <w:tcPr>
            <w:tcW w:w="2340" w:type="dxa"/>
          </w:tcPr>
          <w:p w14:paraId="33F8A4D5" w14:textId="77777777" w:rsidR="00AD5F65" w:rsidRDefault="00AD5F65" w:rsidP="00AD5F65"/>
        </w:tc>
      </w:tr>
      <w:tr w:rsidR="00AD5F65" w14:paraId="38FE8749" w14:textId="77777777" w:rsidTr="00AD5F65">
        <w:tc>
          <w:tcPr>
            <w:tcW w:w="1705" w:type="dxa"/>
          </w:tcPr>
          <w:p w14:paraId="5B81A3E7" w14:textId="77777777" w:rsidR="00AD5F65" w:rsidRDefault="00AD5F65" w:rsidP="00AD5F65"/>
        </w:tc>
        <w:tc>
          <w:tcPr>
            <w:tcW w:w="2340" w:type="dxa"/>
          </w:tcPr>
          <w:p w14:paraId="1779B1D5" w14:textId="77777777" w:rsidR="00AD5F65" w:rsidRDefault="00AD5F65" w:rsidP="00AD5F65"/>
        </w:tc>
        <w:tc>
          <w:tcPr>
            <w:tcW w:w="2070" w:type="dxa"/>
          </w:tcPr>
          <w:p w14:paraId="32A7F4D9" w14:textId="77777777" w:rsidR="00AD5F65" w:rsidRDefault="00AD5F65" w:rsidP="00AD5F65"/>
        </w:tc>
        <w:tc>
          <w:tcPr>
            <w:tcW w:w="2340" w:type="dxa"/>
          </w:tcPr>
          <w:p w14:paraId="7068F2B5" w14:textId="77777777" w:rsidR="00AD5F65" w:rsidRDefault="00AD5F65" w:rsidP="00AD5F65"/>
        </w:tc>
        <w:tc>
          <w:tcPr>
            <w:tcW w:w="2340" w:type="dxa"/>
          </w:tcPr>
          <w:p w14:paraId="05340DB5" w14:textId="77777777" w:rsidR="00AD5F65" w:rsidRDefault="00AD5F65" w:rsidP="00AD5F65"/>
        </w:tc>
      </w:tr>
      <w:tr w:rsidR="00AD5F65" w14:paraId="31EC1FD0" w14:textId="77777777" w:rsidTr="00AD5F65">
        <w:tc>
          <w:tcPr>
            <w:tcW w:w="1705" w:type="dxa"/>
          </w:tcPr>
          <w:p w14:paraId="1798CDA5" w14:textId="77777777" w:rsidR="00AD5F65" w:rsidRDefault="00AD5F65" w:rsidP="00AD5F65"/>
        </w:tc>
        <w:tc>
          <w:tcPr>
            <w:tcW w:w="2340" w:type="dxa"/>
          </w:tcPr>
          <w:p w14:paraId="5C15E96A" w14:textId="77777777" w:rsidR="00AD5F65" w:rsidRDefault="00AD5F65" w:rsidP="00AD5F65"/>
        </w:tc>
        <w:tc>
          <w:tcPr>
            <w:tcW w:w="2070" w:type="dxa"/>
          </w:tcPr>
          <w:p w14:paraId="4FA8635F" w14:textId="77777777" w:rsidR="00AD5F65" w:rsidRDefault="00AD5F65" w:rsidP="00AD5F65"/>
        </w:tc>
        <w:tc>
          <w:tcPr>
            <w:tcW w:w="2340" w:type="dxa"/>
          </w:tcPr>
          <w:p w14:paraId="09F90184" w14:textId="77777777" w:rsidR="00AD5F65" w:rsidRDefault="00AD5F65" w:rsidP="00AD5F65"/>
        </w:tc>
        <w:tc>
          <w:tcPr>
            <w:tcW w:w="2340" w:type="dxa"/>
          </w:tcPr>
          <w:p w14:paraId="30BBDBCD" w14:textId="77777777" w:rsidR="00AD5F65" w:rsidRDefault="00AD5F65" w:rsidP="00AD5F65"/>
        </w:tc>
      </w:tr>
    </w:tbl>
    <w:p w14:paraId="17F8ED14" w14:textId="77777777" w:rsidR="0036484A" w:rsidRDefault="0036484A" w:rsidP="0036484A"/>
    <w:p w14:paraId="1B3816E2" w14:textId="77777777" w:rsidR="0036484A" w:rsidRDefault="0036484A" w:rsidP="0036484A"/>
    <w:sectPr w:rsidR="0036484A" w:rsidSect="000960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MjEwNTUyMTM2NDBW0lEKTi0uzszPAykwrAUAvLOixCwAAAA="/>
  </w:docVars>
  <w:rsids>
    <w:rsidRoot w:val="0036484A"/>
    <w:rsid w:val="00096077"/>
    <w:rsid w:val="000B46FD"/>
    <w:rsid w:val="0022470D"/>
    <w:rsid w:val="0036484A"/>
    <w:rsid w:val="005958EF"/>
    <w:rsid w:val="00AD5F65"/>
    <w:rsid w:val="00B97F09"/>
    <w:rsid w:val="00BA30C4"/>
    <w:rsid w:val="00C261F0"/>
    <w:rsid w:val="00E962BF"/>
    <w:rsid w:val="00F5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44AEE"/>
  <w15:chartTrackingRefBased/>
  <w15:docId w15:val="{073B95C1-350F-43A0-98A3-8576E024F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48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BC1358-EC90-498E-8B8C-FF400813CC6C}"/>
</file>

<file path=customXml/itemProps2.xml><?xml version="1.0" encoding="utf-8"?>
<ds:datastoreItem xmlns:ds="http://schemas.openxmlformats.org/officeDocument/2006/customXml" ds:itemID="{E0C97DFF-E887-4309-8BB4-5F7AA8E6A8E8}"/>
</file>

<file path=customXml/itemProps3.xml><?xml version="1.0" encoding="utf-8"?>
<ds:datastoreItem xmlns:ds="http://schemas.openxmlformats.org/officeDocument/2006/customXml" ds:itemID="{A31890E6-0865-4D00-ADAC-3683C549F6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2</cp:revision>
  <dcterms:created xsi:type="dcterms:W3CDTF">2020-03-27T23:07:00Z</dcterms:created>
  <dcterms:modified xsi:type="dcterms:W3CDTF">2020-03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